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4465E" w14:textId="460D9135" w:rsidR="005608ED" w:rsidRDefault="005608ED" w:rsidP="004C5A78">
      <w:pPr>
        <w:pStyle w:val="1"/>
        <w:numPr>
          <w:ilvl w:val="0"/>
          <w:numId w:val="0"/>
        </w:numPr>
        <w:snapToGrid w:val="0"/>
        <w:spacing w:line="480" w:lineRule="auto"/>
      </w:pPr>
      <w:r>
        <w:rPr>
          <w:rFonts w:hint="eastAsia"/>
        </w:rPr>
        <w:t>C</w:t>
      </w:r>
      <w:r w:rsidR="00F937B4">
        <w:rPr>
          <w:rFonts w:hint="eastAsia"/>
        </w:rPr>
        <w:t>ourse</w:t>
      </w:r>
      <w:r>
        <w:rPr>
          <w:rFonts w:hint="eastAsia"/>
        </w:rPr>
        <w:t xml:space="preserve"> </w:t>
      </w:r>
      <w:r w:rsidR="00B80C93">
        <w:rPr>
          <w:rFonts w:hint="eastAsia"/>
        </w:rPr>
        <w:t>n</w:t>
      </w:r>
      <w:r>
        <w:rPr>
          <w:rFonts w:hint="eastAsia"/>
        </w:rPr>
        <w:t>ame</w:t>
      </w:r>
    </w:p>
    <w:p w14:paraId="366658E6" w14:textId="5E5DEB01" w:rsidR="005608ED" w:rsidRPr="005608ED" w:rsidRDefault="005608ED" w:rsidP="005608ED">
      <w:pPr>
        <w:widowControl/>
        <w:spacing w:before="0" w:after="0" w:line="240" w:lineRule="auto"/>
        <w:jc w:val="left"/>
        <w:rPr>
          <w:rFonts w:ascii="Times New Roman" w:hAnsi="Times New Roman" w:cs="Times New Roman"/>
        </w:rPr>
      </w:pPr>
      <w:r w:rsidRPr="005608ED">
        <w:rPr>
          <w:rFonts w:ascii="Times New Roman" w:hAnsi="Times New Roman" w:cs="Times New Roman" w:hint="eastAsia"/>
        </w:rPr>
        <w:t>CE631-Simulation and IT Applications in Construction</w:t>
      </w:r>
    </w:p>
    <w:p w14:paraId="3B9560DE" w14:textId="42C5B8AA" w:rsidR="00203033" w:rsidRDefault="00850C01" w:rsidP="00E84FFA">
      <w:pPr>
        <w:pStyle w:val="1"/>
        <w:numPr>
          <w:ilvl w:val="0"/>
          <w:numId w:val="0"/>
        </w:numPr>
        <w:snapToGrid w:val="0"/>
        <w:spacing w:line="480" w:lineRule="auto"/>
        <w:rPr>
          <w:lang w:val="en-AU"/>
        </w:rPr>
      </w:pPr>
      <w:r>
        <w:rPr>
          <w:rFonts w:hint="eastAsia"/>
          <w:lang w:val="en-AU"/>
        </w:rPr>
        <w:t>P</w:t>
      </w:r>
      <w:r w:rsidR="00203033">
        <w:rPr>
          <w:rFonts w:hint="eastAsia"/>
          <w:lang w:val="en-AU"/>
        </w:rPr>
        <w:t>roject title</w:t>
      </w:r>
    </w:p>
    <w:p w14:paraId="127D1284" w14:textId="2917B3F2" w:rsidR="0082613B" w:rsidRDefault="0082613B" w:rsidP="00EE6C5A">
      <w:pPr>
        <w:widowControl/>
        <w:spacing w:before="0" w:after="0" w:line="240" w:lineRule="auto"/>
        <w:jc w:val="left"/>
        <w:rPr>
          <w:rFonts w:ascii="Times New Roman" w:hAnsi="Times New Roman" w:cs="Times New Roman"/>
        </w:rPr>
      </w:pPr>
      <w:r w:rsidRPr="00EE6C5A">
        <w:rPr>
          <w:rFonts w:ascii="Times New Roman" w:hAnsi="Times New Roman" w:cs="Times New Roman" w:hint="eastAsia"/>
        </w:rPr>
        <w:t>Wildfire Modelling Simulation in Wildland-Urban-Interface</w:t>
      </w:r>
    </w:p>
    <w:p w14:paraId="782CE363" w14:textId="77777777" w:rsidR="00C5438C" w:rsidRPr="004C5A78" w:rsidRDefault="00C5438C" w:rsidP="00C5438C">
      <w:pPr>
        <w:pStyle w:val="1"/>
        <w:numPr>
          <w:ilvl w:val="0"/>
          <w:numId w:val="0"/>
        </w:numPr>
        <w:snapToGrid w:val="0"/>
        <w:spacing w:line="480" w:lineRule="auto"/>
      </w:pPr>
      <w:r w:rsidRPr="004C5A78">
        <w:rPr>
          <w:rFonts w:hint="eastAsia"/>
        </w:rPr>
        <w:t>Group name</w:t>
      </w:r>
    </w:p>
    <w:p w14:paraId="74764473" w14:textId="735BAA42" w:rsidR="00C5438C" w:rsidRPr="00EE6C5A" w:rsidRDefault="00C5438C" w:rsidP="00EE6C5A">
      <w:pPr>
        <w:widowControl/>
        <w:spacing w:before="0" w:after="0" w:line="240" w:lineRule="auto"/>
        <w:jc w:val="left"/>
        <w:rPr>
          <w:rFonts w:ascii="Times New Roman" w:hAnsi="Times New Roman" w:cs="Times New Roman"/>
        </w:rPr>
      </w:pPr>
      <w:r>
        <w:rPr>
          <w:rFonts w:ascii="Times New Roman" w:hAnsi="Times New Roman" w:cs="Times New Roman" w:hint="eastAsia"/>
        </w:rPr>
        <w:t>Wildfire Modelling Team</w:t>
      </w:r>
    </w:p>
    <w:p w14:paraId="6F4B8310" w14:textId="528E63BE" w:rsidR="00E84FFA" w:rsidRPr="00052750" w:rsidRDefault="00E84FFA" w:rsidP="00E84FFA">
      <w:pPr>
        <w:pStyle w:val="1"/>
        <w:numPr>
          <w:ilvl w:val="0"/>
          <w:numId w:val="0"/>
        </w:numPr>
        <w:snapToGrid w:val="0"/>
        <w:spacing w:line="480" w:lineRule="auto"/>
      </w:pPr>
      <w:r w:rsidRPr="00052750">
        <w:t>Authors and affiliation</w:t>
      </w:r>
    </w:p>
    <w:p w14:paraId="3EEFF6CC" w14:textId="77777777" w:rsidR="00E84FFA" w:rsidRPr="00052750" w:rsidRDefault="00E84FFA" w:rsidP="00E84FFA">
      <w:pPr>
        <w:suppressLineNumbers/>
        <w:spacing w:before="0" w:after="0" w:line="312" w:lineRule="auto"/>
        <w:rPr>
          <w:rFonts w:ascii="Times New Roman" w:hAnsi="Times New Roman" w:cs="Times New Roman"/>
        </w:rPr>
      </w:pPr>
      <w:r w:rsidRPr="00052750">
        <w:rPr>
          <w:rFonts w:ascii="Times New Roman" w:eastAsia="Times New Roman" w:hAnsi="Times New Roman" w:cs="Times New Roman"/>
        </w:rPr>
        <w:t>Yizhou Li</w:t>
      </w:r>
      <w:r>
        <w:rPr>
          <w:rFonts w:ascii="Times New Roman" w:hAnsi="Times New Roman" w:cs="Times New Roman" w:hint="eastAsia"/>
          <w:vertAlign w:val="superscript"/>
        </w:rPr>
        <w:t>1</w:t>
      </w:r>
      <w:r w:rsidRPr="00052750">
        <w:rPr>
          <w:rFonts w:ascii="Times New Roman" w:eastAsia="Times New Roman" w:hAnsi="Times New Roman" w:cs="Times New Roman"/>
        </w:rPr>
        <w:t xml:space="preserve">, </w:t>
      </w:r>
      <w:r>
        <w:rPr>
          <w:rFonts w:ascii="Times New Roman" w:hAnsi="Times New Roman" w:cs="Times New Roman" w:hint="eastAsia"/>
        </w:rPr>
        <w:t>Zhiqing Pan</w:t>
      </w:r>
      <w:r>
        <w:rPr>
          <w:rFonts w:ascii="Times New Roman" w:hAnsi="Times New Roman" w:cs="Times New Roman" w:hint="eastAsia"/>
          <w:vertAlign w:val="superscript"/>
        </w:rPr>
        <w:t>2</w:t>
      </w:r>
    </w:p>
    <w:p w14:paraId="16DBBEDD" w14:textId="77777777" w:rsidR="00E84FFA" w:rsidRPr="00A13F32" w:rsidRDefault="00E84FFA" w:rsidP="00E84FFA">
      <w:pPr>
        <w:suppressLineNumbers/>
        <w:spacing w:before="0" w:after="0" w:line="312" w:lineRule="auto"/>
        <w:rPr>
          <w:rStyle w:val="a9"/>
          <w:rFonts w:ascii="Times New Roman" w:eastAsia="宋体" w:hAnsi="Times New Roman"/>
          <w:i/>
          <w:iCs/>
          <w:sz w:val="21"/>
          <w:szCs w:val="21"/>
          <w:lang w:val="en-AU" w:eastAsia="ko-KR"/>
        </w:rPr>
      </w:pPr>
      <w:r w:rsidRPr="00A13F32">
        <w:rPr>
          <w:rStyle w:val="a9"/>
          <w:rFonts w:ascii="Times New Roman" w:eastAsia="宋体" w:hAnsi="Times New Roman" w:hint="eastAsia"/>
          <w:i/>
          <w:iCs/>
          <w:sz w:val="21"/>
          <w:szCs w:val="21"/>
          <w:vertAlign w:val="superscript"/>
          <w:lang w:val="en-AU" w:eastAsia="ko-KR"/>
        </w:rPr>
        <w:t xml:space="preserve">1 </w:t>
      </w:r>
      <w:r w:rsidRPr="00052750">
        <w:rPr>
          <w:rStyle w:val="a9"/>
          <w:rFonts w:ascii="Times New Roman" w:eastAsia="宋体" w:hAnsi="Times New Roman"/>
          <w:i/>
          <w:iCs/>
          <w:sz w:val="21"/>
          <w:szCs w:val="21"/>
          <w:lang w:val="en-AU" w:eastAsia="ko-KR"/>
        </w:rPr>
        <w:t>Department of Building Environment and Energy Engineering, The Hong Kong Polytechnic University, Hong Kong</w:t>
      </w:r>
    </w:p>
    <w:p w14:paraId="0735D418" w14:textId="77777777" w:rsidR="00E84FFA" w:rsidRPr="00052750" w:rsidRDefault="00E84FFA" w:rsidP="00E84FFA">
      <w:pPr>
        <w:suppressLineNumbers/>
        <w:spacing w:before="0" w:after="0" w:line="312" w:lineRule="auto"/>
        <w:rPr>
          <w:rStyle w:val="a9"/>
          <w:rFonts w:ascii="Times New Roman" w:eastAsia="宋体" w:hAnsi="Times New Roman"/>
          <w:i/>
          <w:iCs/>
          <w:sz w:val="21"/>
          <w:szCs w:val="21"/>
          <w:lang w:val="en-AU" w:eastAsia="ko-KR"/>
        </w:rPr>
      </w:pPr>
      <w:r w:rsidRPr="00A13F32">
        <w:rPr>
          <w:rStyle w:val="a9"/>
          <w:rFonts w:ascii="Times New Roman" w:eastAsia="宋体" w:hAnsi="Times New Roman" w:hint="eastAsia"/>
          <w:i/>
          <w:iCs/>
          <w:sz w:val="21"/>
          <w:szCs w:val="21"/>
          <w:vertAlign w:val="superscript"/>
          <w:lang w:val="en-AU" w:eastAsia="ko-KR"/>
        </w:rPr>
        <w:t>2</w:t>
      </w:r>
      <w:r w:rsidRPr="00A13F32">
        <w:rPr>
          <w:rStyle w:val="a9"/>
          <w:rFonts w:ascii="Times New Roman" w:eastAsia="宋体" w:hAnsi="Times New Roman" w:hint="eastAsia"/>
          <w:i/>
          <w:iCs/>
          <w:sz w:val="21"/>
          <w:szCs w:val="21"/>
          <w:lang w:val="en-AU" w:eastAsia="ko-KR"/>
        </w:rPr>
        <w:t xml:space="preserve"> </w:t>
      </w:r>
      <w:r w:rsidRPr="00A13F32">
        <w:rPr>
          <w:rStyle w:val="a9"/>
          <w:rFonts w:ascii="Times New Roman" w:eastAsia="宋体" w:hAnsi="Times New Roman"/>
          <w:i/>
          <w:iCs/>
          <w:sz w:val="21"/>
          <w:szCs w:val="21"/>
          <w:lang w:val="en-AU" w:eastAsia="ko-KR"/>
        </w:rPr>
        <w:t>Department of Land Surveying and Geo-Informatics</w:t>
      </w:r>
      <w:r w:rsidRPr="00A13F32">
        <w:rPr>
          <w:rStyle w:val="a9"/>
          <w:rFonts w:ascii="Times New Roman" w:eastAsia="宋体" w:hAnsi="Times New Roman" w:hint="eastAsia"/>
          <w:i/>
          <w:iCs/>
          <w:sz w:val="21"/>
          <w:szCs w:val="21"/>
          <w:lang w:val="en-AU" w:eastAsia="ko-KR"/>
        </w:rPr>
        <w:t xml:space="preserve">, </w:t>
      </w:r>
      <w:r w:rsidRPr="00052750">
        <w:rPr>
          <w:rStyle w:val="a9"/>
          <w:rFonts w:ascii="Times New Roman" w:eastAsia="宋体" w:hAnsi="Times New Roman"/>
          <w:i/>
          <w:iCs/>
          <w:sz w:val="21"/>
          <w:szCs w:val="21"/>
          <w:lang w:val="en-AU" w:eastAsia="ko-KR"/>
        </w:rPr>
        <w:t>The Hong Kong Polytechnic University, Hong Kong</w:t>
      </w:r>
    </w:p>
    <w:p w14:paraId="2529AE23" w14:textId="2829526A" w:rsidR="000C373E" w:rsidRDefault="000C373E">
      <w:pPr>
        <w:widowControl/>
        <w:spacing w:before="0" w:after="0" w:line="240" w:lineRule="auto"/>
        <w:jc w:val="left"/>
        <w:rPr>
          <w:rFonts w:ascii="Times New Roman" w:hAnsi="Times New Roman" w:cs="Times New Roman"/>
        </w:rPr>
      </w:pPr>
      <w:r>
        <w:rPr>
          <w:rFonts w:ascii="Times New Roman" w:hAnsi="Times New Roman" w:cs="Times New Roman"/>
        </w:rPr>
        <w:br w:type="page"/>
      </w:r>
    </w:p>
    <w:p w14:paraId="3806B42A" w14:textId="55B070A8" w:rsidR="000C373E" w:rsidRDefault="000E0B5C" w:rsidP="000C373E">
      <w:pPr>
        <w:pStyle w:val="1"/>
        <w:numPr>
          <w:ilvl w:val="0"/>
          <w:numId w:val="0"/>
        </w:numPr>
        <w:snapToGrid w:val="0"/>
        <w:spacing w:line="480" w:lineRule="auto"/>
      </w:pPr>
      <w:r>
        <w:rPr>
          <w:rFonts w:hint="eastAsia"/>
        </w:rPr>
        <w:lastRenderedPageBreak/>
        <w:t xml:space="preserve">1. </w:t>
      </w:r>
      <w:r w:rsidR="000C373E" w:rsidRPr="000C373E">
        <w:rPr>
          <w:rFonts w:hint="eastAsia"/>
        </w:rPr>
        <w:t>Introduction</w:t>
      </w:r>
    </w:p>
    <w:p w14:paraId="0FDF4D9C" w14:textId="00A5A5DF" w:rsidR="000E0B5C" w:rsidRDefault="000E0B5C" w:rsidP="000C373E">
      <w:pPr>
        <w:snapToGrid w:val="0"/>
        <w:spacing w:before="0" w:after="0" w:line="480" w:lineRule="auto"/>
        <w:ind w:right="29" w:firstLine="426"/>
        <w:contextualSpacing/>
        <w:rPr>
          <w:rFonts w:ascii="Times New Roman" w:hAnsi="Times New Roman" w:cs="Times New Roman"/>
          <w:lang w:val="en-US"/>
        </w:rPr>
      </w:pPr>
      <w:r w:rsidRPr="000E0B5C">
        <w:rPr>
          <w:rFonts w:ascii="Times New Roman" w:eastAsia="Times New Roman" w:hAnsi="Times New Roman" w:cs="Times New Roman"/>
          <w:lang w:val="en-US" w:eastAsia="pt-PT"/>
        </w:rPr>
        <w:t xml:space="preserve">Fire has been a long-existent phenomenon on Earth and an essential part of different ecosystems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0036-8075","author":[{"dropping-particle":"","family":"Running","given":"Steven W","non-dropping-particle":"","parse-names":false,"suffix":""}],"container-title":"Science","id":"ITEM-1","issue":"5789","issued":{"date-parts":[["2006"]]},"page":"927-928","publisher":"American Association for the Advancement of Science","title":"Is global warming causing more, larger wildfires?","type":"article-journal","volume":"313"},"uris":["http://www.mendeley.com/documents/?uuid=8c6bc15b-f0d1-4e95-9fa7-5b5eb45fa5b4","http://www.mendeley.com/documents/?uuid=9d406a4c-6714-416f-8ce4-75e5060f50f0","http://www.mendeley.com/documents/?uuid=397e6f45-4383-4c8c-9d0e-49b4f57863ff"]},{"id":"ITEM-2","itemData":{"ISBN":"9781118529560","author":[{"dropping-particle":"","family":"Belcher","given":"Claire M.","non-dropping-particle":"","parse-names":false,"suffix":""}],"id":"ITEM-2","issued":{"date-parts":[["2013"]]},"publisher":"Wiley","title":"Fire Phenomena and the Earth System","type":"book"},"uris":["http://www.mendeley.com/documents/?uuid=9ccd222d-94e4-443e-b0a9-1c36353ab667","http://www.mendeley.com/documents/?uuid=d55ebd3f-8a56-4769-9ff5-66dd97d989cf","http://www.mendeley.com/documents/?uuid=25f604d5-d357-4260-962c-f1509d510aaf"]}],"mendeley":{"formattedCitation":"(Running 2006; Belcher 2013)","plainTextFormattedCitation":"(Running 2006; Belcher 2013)","previouslyFormattedCitation":"[1,2]"},"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Running 2006; Belcher 2013)</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With the rise of human civilization and the expansion of living space, humans are gradually occupying the wildlands to create more urban areas. Meanwhile, our human activities have caused more and more wildfires and increased the frequency of extreme wildfires. Once a wildfire occurs (</w:t>
      </w:r>
      <w:r w:rsidRPr="000E0B5C">
        <w:rPr>
          <w:rFonts w:ascii="Times New Roman" w:eastAsia="Times New Roman" w:hAnsi="Times New Roman" w:cs="Times New Roman"/>
          <w:color w:val="0000FF"/>
          <w:lang w:val="en-US" w:eastAsia="pt-PT"/>
        </w:rPr>
        <w:t>Fig.</w:t>
      </w:r>
      <w:r>
        <w:rPr>
          <w:rFonts w:ascii="Times New Roman" w:hAnsi="Times New Roman" w:cs="Times New Roman" w:hint="eastAsia"/>
          <w:color w:val="0000FF"/>
          <w:lang w:val="en-US"/>
        </w:rPr>
        <w:t xml:space="preserve"> </w:t>
      </w:r>
      <w:r w:rsidRPr="000E0B5C">
        <w:rPr>
          <w:rFonts w:ascii="Times New Roman" w:eastAsia="Times New Roman" w:hAnsi="Times New Roman" w:cs="Times New Roman"/>
          <w:color w:val="0000FF"/>
          <w:lang w:val="en-US" w:eastAsia="pt-PT"/>
        </w:rPr>
        <w:t>1</w:t>
      </w:r>
      <w:r w:rsidRPr="000E0B5C">
        <w:rPr>
          <w:rFonts w:ascii="Times New Roman" w:eastAsia="Times New Roman" w:hAnsi="Times New Roman" w:cs="Times New Roman"/>
          <w:lang w:val="en-US" w:eastAsia="pt-PT"/>
        </w:rPr>
        <w:t xml:space="preserve">), it primarily affects the residents who live in the emerging wildland-urban interface (WUI)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DOI":"10.1088/1748-9326/4/3/034014","ISSN":"17489326","abstract":"At their worst, fires at the rural-urban or wildland-urban interface cause tragic loss of human lives and homes, but mitigating these fire effects through management elicits many social and scientific challenges. This paper addresses four interconnected management challenges posed by socially disastrous landscape fires. The issues concern various assets (particularly houses, human life and biodiversity), fuel treatments, and fire and human behaviours. The topics considered are: 'asset protection zones'; 'defensible space' and urban fire spread in relation to house ignition and loss; 'stay-or-go' policy and the prediction of time available for safe egress and the possible conflict between the creation of defensible space and wildland management objectives. The first scientific challenge is to model the effective width of an asset protection zone of an urban area. The second is to consider the effect of vegetation around a house, potentially defensible space, on fire arrival at the structure. The third scientific challenge is to present stakeholders with accurate information on rates of spread, and where the fire front is located, so as to allow them to plan safe egress or preparation time in their particular circumstances. The fourth scientific challenge is to be able to predict the effects of fires on wildland species composition. Associated with each scientific challenge is a social challenge: for the first two scientific challenges the social challenge is to co-ordinate fuel management within and between the urban and rural or wildland sides of the interface. For the third scientific challenge, the social challenge is to be aware of, and appropriately use, fire danger information so that the potential for safe egress from a home can be estimated most accurately. Finally, the fourth social challenge is to for local residents of wildland-urban interfaces with an interest in biodiversity conservation to understand the effects of fire regimes on biodiversity, thereby assisting hard-pressed wildland managers to make informed choices. © 2009 IOP Publishing Ltd.","author":[{"dropping-particle":"","family":"Gill","given":"A. Malcolm","non-dropping-particle":"","parse-names":false,"suffix":""},{"dropping-particle":"","family":"Stephens","given":"Scott L.","non-dropping-particle":"","parse-names":false,"suffix":""}],"container-title":"Environmental Research Letters","id":"ITEM-1","issue":"3","issued":{"date-parts":[["2009"]]},"page":"34014","title":"Scientific and social challenges for the management of fire-prone wildland-urban interfaces","type":"article-journal","volume":"4"},"uris":["http://www.mendeley.com/documents/?uuid=03fb9a0f-144c-4d98-802a-9b0651c9a00d","http://www.mendeley.com/documents/?uuid=98a0ad2f-a130-4846-9f13-7ac1a30d917b","http://www.mendeley.com/documents/?uuid=ef268244-dd89-43e9-88d5-9fa26668f022"]},{"id":"ITEM-2","itemData":{"DOI":"10.1016/j.landurbplan.2007.06.002","ISSN":"01692046","author":[{"dropping-particle":"","family":"Theobald","given":"D","non-dropping-particle":"","parse-names":false,"suffix":""},{"dropping-particle":"","family":"Romme","given":"W","non-dropping-particle":"","parse-names":false,"suffix":""}],"container-title":"Landscape and Urban Planning","id":"ITEM-2","issue":"4","issued":{"date-parts":[["2007","12"]]},"page":"340-354","title":"Expansion of the US wildland–urban interface","type":"article-journal","volume":"83"},"uris":["http://www.mendeley.com/documents/?uuid=8cf397a6-6fd1-423f-ab86-101ae3939b25","http://www.mendeley.com/documents/?uuid=021a8c46-f53d-43a9-a1ed-1a688898d515","http://www.mendeley.com/documents/?uuid=6780e27c-53dd-4344-8d5e-716ca5e36aac"]}],"mendeley":{"formattedCitation":"(Theobald and Romme 2007; Gill and Stephens 2009)","plainTextFormattedCitation":"(Theobald and Romme 2007; Gill and Stephens 2009)","previouslyFormattedCitation":"[3,4]"},"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Theobald and Romme 2007; Gill and Stephens 2009)</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w:t>
      </w:r>
    </w:p>
    <w:p w14:paraId="21872A98" w14:textId="48DFE801" w:rsidR="000E0B5C" w:rsidRPr="00F06007" w:rsidRDefault="008C7C54" w:rsidP="000E0B5C">
      <w:pPr>
        <w:snapToGrid w:val="0"/>
        <w:spacing w:before="0" w:after="0" w:line="480" w:lineRule="auto"/>
        <w:ind w:right="28"/>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25E92C8A" wp14:editId="23E963A7">
            <wp:extent cx="5147310" cy="1131188"/>
            <wp:effectExtent l="0" t="0" r="0" b="0"/>
            <wp:docPr id="98552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76047" cy="1137503"/>
                    </a:xfrm>
                    <a:prstGeom prst="rect">
                      <a:avLst/>
                    </a:prstGeom>
                    <a:noFill/>
                  </pic:spPr>
                </pic:pic>
              </a:graphicData>
            </a:graphic>
          </wp:inline>
        </w:drawing>
      </w:r>
    </w:p>
    <w:p w14:paraId="060C50DF" w14:textId="1D62A48B" w:rsidR="000E0B5C" w:rsidRPr="000E0B5C" w:rsidRDefault="000E0B5C" w:rsidP="000E0B5C">
      <w:pPr>
        <w:snapToGrid w:val="0"/>
        <w:spacing w:before="0" w:after="240" w:line="480" w:lineRule="auto"/>
        <w:ind w:right="29"/>
        <w:jc w:val="center"/>
        <w:rPr>
          <w:rFonts w:ascii="Times New Roman" w:hAnsi="Times New Roman" w:cs="Times New Roman"/>
          <w:lang w:val="en-US"/>
        </w:rPr>
      </w:pPr>
      <w:r w:rsidRPr="004911F5">
        <w:rPr>
          <w:rFonts w:ascii="Times New Roman" w:hAnsi="Times New Roman" w:cs="Times New Roman"/>
          <w:b/>
          <w:lang w:val="en-US"/>
        </w:rPr>
        <w:t>Fig.</w:t>
      </w:r>
      <w:r w:rsidR="00473E8F">
        <w:rPr>
          <w:rFonts w:ascii="Times New Roman" w:hAnsi="Times New Roman" w:cs="Times New Roman" w:hint="eastAsia"/>
          <w:b/>
          <w:lang w:val="en-US"/>
        </w:rPr>
        <w:t xml:space="preserve"> </w:t>
      </w:r>
      <w:r w:rsidRPr="004911F5">
        <w:rPr>
          <w:rFonts w:ascii="Times New Roman" w:hAnsi="Times New Roman" w:cs="Times New Roman"/>
          <w:b/>
          <w:lang w:val="en-US"/>
        </w:rPr>
        <w:t xml:space="preserve">1. </w:t>
      </w:r>
      <w:r w:rsidRPr="004911F5">
        <w:rPr>
          <w:rFonts w:ascii="Times New Roman" w:hAnsi="Times New Roman" w:cs="Times New Roman"/>
          <w:lang w:val="en-US"/>
        </w:rPr>
        <w:t xml:space="preserve">Recent global wildfire incidents </w:t>
      </w:r>
    </w:p>
    <w:p w14:paraId="0ABD5B34" w14:textId="0A723F46" w:rsidR="000E0B5C" w:rsidRPr="000E0B5C" w:rsidRDefault="000E0B5C" w:rsidP="000E0B5C">
      <w:pPr>
        <w:snapToGrid w:val="0"/>
        <w:spacing w:before="0" w:after="0" w:line="480" w:lineRule="auto"/>
        <w:ind w:right="29" w:firstLine="426"/>
        <w:contextualSpacing/>
        <w:rPr>
          <w:rFonts w:ascii="Times New Roman" w:eastAsia="Times New Roman" w:hAnsi="Times New Roman" w:cs="Times New Roman"/>
          <w:lang w:val="en-US" w:eastAsia="pt-PT"/>
        </w:rPr>
      </w:pPr>
      <w:r w:rsidRPr="000E0B5C">
        <w:rPr>
          <w:rFonts w:ascii="Times New Roman" w:eastAsia="Times New Roman" w:hAnsi="Times New Roman" w:cs="Times New Roman"/>
          <w:lang w:val="en-US" w:eastAsia="pt-PT"/>
        </w:rPr>
        <w:t xml:space="preserve">Hong Kong is a highly populated modern city with over 4,000 skyscrapers, but it also has ~70% of its land covered by woodland, shrubland, and wetland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0048-9697","author":[{"dropping-particle":"","family":"Lee","given":"Martha","non-dropping-particle":"","parse-names":false,"suffix":""},{"dropping-particle":"","family":"Brauer","given":"Michael","non-dropping-particle":"","parse-names":false,"suffix":""},{"dropping-particle":"","family":"Wong","given":"Paulina","non-dropping-particle":"","parse-names":false,"suffix":""},{"dropping-particle":"","family":"Tang","given":"Robert","non-dropping-particle":"","parse-names":false,"suffix":""},{"dropping-particle":"","family":"Tsui","given":"Tsz Him","non-dropping-particle":"","parse-names":false,"suffix":""},{"dropping-particle":"","family":"Choi","given":"Crystal","non-dropping-particle":"","parse-names":false,"suffix":""},{"dropping-particle":"","family":"Cheng","given":"Wei","non-dropping-particle":"","parse-names":false,"suffix":""},{"dropping-particle":"","family":"Lai","given":"Poh-Chin","non-dropping-particle":"","parse-names":false,"suffix":""},{"dropping-particle":"","family":"Tian","given":"Linwei","non-dropping-particle":"","parse-names":false,"suffix":""},{"dropping-particle":"","family":"Thach","given":"Thuan-Quoc","non-dropping-particle":"","parse-names":false,"suffix":""}],"container-title":"Science of the Total Environment","id":"ITEM-1","issued":{"date-parts":[["2017"]]},"page":"306-315","publisher":"Elsevier","title":"Land use regression modelling of air pollution in high density high rise cities: A case study in Hong Kong","type":"article-journal","volume":"592"},"uris":["http://www.mendeley.com/documents/?uuid=a61b39b6-c86f-4896-b9a7-8a06a5631f0f","http://www.mendeley.com/documents/?uuid=54473518-b712-4418-8c6c-93b43f1daea5","http://www.mendeley.com/documents/?uuid=d6238f04-8206-4580-bb1e-094ac4607d51"]}],"mendeley":{"formattedCitation":"(Lee &lt;i&gt;et al.&lt;/i&gt; 2017)","plainTextFormattedCitation":"(Lee et al. 2017)","previouslyFormattedCitation":"[5]"},"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Lee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17)</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w:t>
      </w:r>
      <w:r w:rsidRPr="000E0B5C">
        <w:rPr>
          <w:rFonts w:ascii="Times New Roman" w:eastAsia="Times New Roman" w:hAnsi="Times New Roman" w:cs="Times New Roman"/>
          <w:lang w:eastAsia="pt-PT"/>
        </w:rPr>
        <w:t xml:space="preserve">Therefore, it is a typical WUI that </w:t>
      </w:r>
      <w:r w:rsidRPr="000E0B5C">
        <w:rPr>
          <w:rFonts w:ascii="Times New Roman" w:eastAsia="Times New Roman" w:hAnsi="Times New Roman" w:cs="Times New Roman"/>
          <w:lang w:val="en-US" w:eastAsia="pt-PT"/>
        </w:rPr>
        <w:t>is constantly threatened by wildfires. According to the data from Hong Kong Fire Services Department, about 1,000 wildfires (or hill fires) are reported annually. Over 80% of wildfires witness a burning area of less than 1,000 m</w:t>
      </w:r>
      <w:r w:rsidRPr="000E0B5C">
        <w:rPr>
          <w:rFonts w:ascii="Times New Roman" w:eastAsia="Times New Roman" w:hAnsi="Times New Roman" w:cs="Times New Roman"/>
          <w:vertAlign w:val="superscript"/>
          <w:lang w:val="en-US" w:eastAsia="pt-PT"/>
        </w:rPr>
        <w:t>2</w:t>
      </w:r>
      <w:r w:rsidRPr="000E0B5C">
        <w:rPr>
          <w:rFonts w:ascii="Times New Roman" w:eastAsia="Times New Roman" w:hAnsi="Times New Roman" w:cs="Times New Roman"/>
          <w:lang w:val="en-US" w:eastAsia="pt-PT"/>
        </w:rPr>
        <w:t xml:space="preserve"> and a burning time of 24 h because of significant firefighting efforts. Still, some wildfires spread to nearby high-population urban areas that cause significant safety issues and air pollution. </w:t>
      </w:r>
    </w:p>
    <w:p w14:paraId="5FD35DDC" w14:textId="178DB43D" w:rsidR="000C373E" w:rsidRPr="000C373E" w:rsidRDefault="000C373E" w:rsidP="000C373E">
      <w:pPr>
        <w:snapToGrid w:val="0"/>
        <w:spacing w:before="0" w:after="0" w:line="480" w:lineRule="auto"/>
        <w:ind w:right="29" w:firstLine="426"/>
        <w:contextualSpacing/>
        <w:rPr>
          <w:rFonts w:ascii="Times New Roman" w:eastAsia="Times New Roman" w:hAnsi="Times New Roman" w:cs="Times New Roman"/>
          <w:lang w:val="en-US" w:eastAsia="pt-PT"/>
        </w:rPr>
      </w:pPr>
      <w:r w:rsidRPr="000C373E">
        <w:rPr>
          <w:rFonts w:ascii="Times New Roman" w:eastAsia="Times New Roman" w:hAnsi="Times New Roman" w:cs="Times New Roman" w:hint="eastAsia"/>
          <w:lang w:val="en-US" w:eastAsia="pt-PT"/>
        </w:rPr>
        <w:t xml:space="preserve">Wildfire behavior is a complex and dynamic phenomenon influenced by various factors, including the characteristics of the fuel, topography, weather conditions, and local landscape. As such, fire spread is not always linear or steady-state, and predicting its course can be challenging. In particular, sudden changes in weather conditions or the ignition of new fires can cause rapid shifts in the pattern of wildfire spread, potentially breaching established firebreaks and endangering previously safe areas. Therefore, accurate forecasting of real-time or short-term trends in fire spread is essential for effective wildfire management, particularly </w:t>
      </w:r>
      <w:r w:rsidRPr="000C373E">
        <w:rPr>
          <w:rFonts w:ascii="Times New Roman" w:eastAsia="Times New Roman" w:hAnsi="Times New Roman" w:cs="Times New Roman" w:hint="eastAsia"/>
          <w:lang w:val="en-US" w:eastAsia="pt-PT"/>
        </w:rPr>
        <w:lastRenderedPageBreak/>
        <w:t>in wildland-urban interface (WUI) zones. Real-time fire spread forecasts can aid fire services in allocating resources, planning evacuations, and implementing other emergency response measures by predicting a fire's expected trajectory and intensity. These predictions can also assist residents in making informed decisions about their safety and help to prevent loss of life and property damage.</w:t>
      </w:r>
    </w:p>
    <w:p w14:paraId="18D31E7A" w14:textId="2952B868" w:rsidR="000C373E" w:rsidRDefault="000E0B5C" w:rsidP="000C373E">
      <w:pPr>
        <w:pStyle w:val="1"/>
        <w:numPr>
          <w:ilvl w:val="0"/>
          <w:numId w:val="0"/>
        </w:numPr>
        <w:snapToGrid w:val="0"/>
        <w:spacing w:line="480" w:lineRule="auto"/>
        <w:ind w:left="284" w:hanging="284"/>
      </w:pPr>
      <w:r>
        <w:rPr>
          <w:rFonts w:hint="eastAsia"/>
        </w:rPr>
        <w:t xml:space="preserve">2. </w:t>
      </w:r>
      <w:r w:rsidR="000C373E" w:rsidRPr="000C373E">
        <w:rPr>
          <w:rFonts w:hint="eastAsia"/>
        </w:rPr>
        <w:t>Literature Review</w:t>
      </w:r>
    </w:p>
    <w:p w14:paraId="682C9763" w14:textId="2D36A1C9" w:rsidR="000E0B5C" w:rsidRDefault="000E0B5C" w:rsidP="000E0B5C">
      <w:pPr>
        <w:snapToGrid w:val="0"/>
        <w:spacing w:before="0" w:after="0" w:line="480" w:lineRule="auto"/>
        <w:ind w:right="29" w:firstLine="426"/>
        <w:contextualSpacing/>
        <w:rPr>
          <w:rFonts w:ascii="Times New Roman" w:hAnsi="Times New Roman" w:cs="Times New Roman"/>
          <w:lang w:val="en-US"/>
        </w:rPr>
      </w:pPr>
      <w:r w:rsidRPr="000E0B5C">
        <w:rPr>
          <w:rFonts w:ascii="Times New Roman" w:eastAsia="Times New Roman" w:hAnsi="Times New Roman" w:cs="Times New Roman"/>
          <w:lang w:val="en-US" w:eastAsia="pt-PT"/>
        </w:rPr>
        <w:t>Researchers have attempted to simulate wildfires and forecast their spread behaviors since the 1950s or even earlier (</w:t>
      </w:r>
      <w:r w:rsidRPr="000E0B5C">
        <w:rPr>
          <w:rFonts w:ascii="Times New Roman" w:eastAsia="Times New Roman" w:hAnsi="Times New Roman" w:cs="Times New Roman"/>
          <w:color w:val="0000FF"/>
          <w:lang w:val="en-US" w:eastAsia="pt-PT"/>
        </w:rPr>
        <w:t xml:space="preserve">Fig. </w:t>
      </w:r>
      <w:r w:rsidR="008C7C54">
        <w:rPr>
          <w:rFonts w:ascii="Times New Roman" w:hAnsi="Times New Roman" w:cs="Times New Roman" w:hint="eastAsia"/>
          <w:color w:val="0000FF"/>
          <w:lang w:val="en-US"/>
        </w:rPr>
        <w:t>2</w:t>
      </w:r>
      <w:r w:rsidRPr="000E0B5C">
        <w:rPr>
          <w:rFonts w:ascii="Times New Roman" w:eastAsia="Times New Roman" w:hAnsi="Times New Roman" w:cs="Times New Roman"/>
          <w:lang w:val="en-US" w:eastAsia="pt-PT"/>
        </w:rPr>
        <w:t xml:space="preserve">). In the early days, most models were simple and probabilistic, based on limited human observation and experience.​ These models mainly assessed the wildfire risk but could not predict wildfire spread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author":[{"dropping-particle":"","family":"Skinner","given":"Carl N","non-dropping-particle":"","parse-names":false,"suffix":""},{"dropping-particle":"","family":"Chang","given":"Chiru","non-dropping-particle":"","parse-names":false,"suffix":""}],"container-title":"In: Sierra Nevada Ecosystem Project: Final report to Congress. Vol. II. Assessments and Scientific Basis for Management Options. Wildland Resources Center Report No. 37. Centers for Water and Wildland Resources, University of California, Davis. 1041-1069","id":"ITEM-1","issued":{"date-parts":[["1996"]]},"page":"1041-1069","title":"Fire regimes, past and present","type":"paper-conference","volume":"2"},"uris":["http://www.mendeley.com/documents/?uuid=0ddff75c-032c-4981-aa32-206c0f43f5ae","http://www.mendeley.com/documents/?uuid=e5b87729-16b6-4df9-8c22-a2261cbdae4c","http://www.mendeley.com/documents/?uuid=1daa33b6-ddfb-4f85-bfa3-1592617c29fc"]}],"mendeley":{"formattedCitation":"(Skinner and Chang 1996)","plainTextFormattedCitation":"(Skinner and Chang 1996)","previouslyFormattedCitation":"[7]"},"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Skinner and Chang 1996)</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Later in the 1970s, more understanding of wildfire dynamics was introduced to the mathematical model. Notably, Rothermel proposed a widely used semi-physical formula that considers different factors of fire, fuel, landscape, and weather to calculate the wildfire spread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author":[{"dropping-particle":"","family":"Rothermel","given":"Richard C","non-dropping-particle":"","parse-names":false,"suffix":""}],"id":"ITEM-1","issued":{"date-parts":[["1972"]]},"publisher":"Intermountain Forest &amp; Range Experiment Station, Forest Service, US …","title":"A mathematical model for predicting fire spread in wildland fuels","type":"book","volume":"115"},"uris":["http://www.mendeley.com/documents/?uuid=5247b8b5-51cf-40ee-ab75-4ad42d1e451a"]}],"mendeley":{"formattedCitation":"(Rothermel 1972)","plainTextFormattedCitation":"(Rothermel 1972)","previouslyFormattedCitation":"[8]"},"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Rothermel 1972)</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In the 1990s, several software tools had been developed to program these semi-physical models and environment parameters to predict 2-D wildland fire spread. For example, FARSITE (later becoming a part of </w:t>
      </w:r>
      <w:proofErr w:type="spellStart"/>
      <w:r w:rsidRPr="000E0B5C">
        <w:rPr>
          <w:rFonts w:ascii="Times New Roman" w:eastAsia="Times New Roman" w:hAnsi="Times New Roman" w:cs="Times New Roman"/>
          <w:lang w:val="en-US" w:eastAsia="pt-PT"/>
        </w:rPr>
        <w:t>FlamMap</w:t>
      </w:r>
      <w:proofErr w:type="spellEnd"/>
      <w:r w:rsidRPr="000E0B5C">
        <w:rPr>
          <w:rFonts w:ascii="Times New Roman" w:eastAsia="Times New Roman" w:hAnsi="Times New Roman" w:cs="Times New Roman"/>
          <w:lang w:val="en-US" w:eastAsia="pt-PT"/>
        </w:rPr>
        <w:t xml:space="preserve">) coded Rothermel's equation to simulate and visualize wildfire propagation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DOI":"10.2737/RMRS-RP-4","ISSN":"05025001","author":[{"dropping-particle":"","family":"Finney","given":"Mark A","non-dropping-particle":"","parse-names":false,"suffix":""}],"container-title":"USDA Forest Service - Research Papers RMRS","id":"ITEM-1","issue":"RMRS-RP-4","issued":{"date-parts":[["1998"]]},"page":"1-36","title":"FARSITE: Fire Area Simulator - Model Development and Evaluation","type":"article-journal"},"uris":["http://www.mendeley.com/documents/?uuid=ce514610-f8e8-4ddf-88bb-0d736b973cca"]}],"mendeley":{"formattedCitation":"(Finney 1998)","plainTextFormattedCitation":"(Finney 1998)","previouslyFormattedCitation":"[9]"},"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Finney 1998)</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The running of FARSITE needs input from the Geography Information System (GIS), but the data from wildland fuel, weather, and landscape are often challenging to acquire accurately.</w:t>
      </w:r>
    </w:p>
    <w:p w14:paraId="2BECA880" w14:textId="5C627228" w:rsidR="0080501B" w:rsidRDefault="0080501B" w:rsidP="0080501B">
      <w:pPr>
        <w:snapToGrid w:val="0"/>
        <w:spacing w:before="0" w:after="0" w:line="480" w:lineRule="auto"/>
        <w:ind w:right="29"/>
        <w:contextualSpacing/>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423DBCDE" wp14:editId="71A1F5C8">
            <wp:extent cx="4961304" cy="2065020"/>
            <wp:effectExtent l="0" t="0" r="0" b="0"/>
            <wp:docPr id="1955303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9564" cy="2072620"/>
                    </a:xfrm>
                    <a:prstGeom prst="rect">
                      <a:avLst/>
                    </a:prstGeom>
                    <a:noFill/>
                  </pic:spPr>
                </pic:pic>
              </a:graphicData>
            </a:graphic>
          </wp:inline>
        </w:drawing>
      </w:r>
    </w:p>
    <w:p w14:paraId="72932666" w14:textId="6E21AFD0" w:rsidR="0080501B" w:rsidRPr="0080501B" w:rsidRDefault="0080501B" w:rsidP="0080501B">
      <w:pPr>
        <w:snapToGrid w:val="0"/>
        <w:spacing w:before="0" w:after="240" w:line="480" w:lineRule="auto"/>
        <w:ind w:right="29"/>
        <w:jc w:val="center"/>
        <w:rPr>
          <w:rFonts w:ascii="Times New Roman" w:hAnsi="Times New Roman" w:cs="Times New Roman"/>
          <w:lang w:val="en-US"/>
        </w:rPr>
      </w:pPr>
      <w:r w:rsidRPr="004911F5">
        <w:rPr>
          <w:rFonts w:ascii="Times New Roman" w:hAnsi="Times New Roman" w:cs="Times New Roman"/>
          <w:b/>
          <w:lang w:val="en-US"/>
        </w:rPr>
        <w:t>Fig.</w:t>
      </w:r>
      <w:r w:rsidR="00473E8F">
        <w:rPr>
          <w:rFonts w:ascii="Times New Roman" w:hAnsi="Times New Roman" w:cs="Times New Roman" w:hint="eastAsia"/>
          <w:b/>
          <w:lang w:val="en-US"/>
        </w:rPr>
        <w:t xml:space="preserve"> </w:t>
      </w:r>
      <w:r>
        <w:rPr>
          <w:rFonts w:ascii="Times New Roman" w:hAnsi="Times New Roman" w:cs="Times New Roman" w:hint="eastAsia"/>
          <w:b/>
          <w:lang w:val="en-US"/>
        </w:rPr>
        <w:t>2</w:t>
      </w:r>
      <w:r w:rsidRPr="004911F5">
        <w:rPr>
          <w:rFonts w:ascii="Times New Roman" w:hAnsi="Times New Roman" w:cs="Times New Roman"/>
          <w:b/>
          <w:lang w:val="en-US"/>
        </w:rPr>
        <w:t xml:space="preserve">. </w:t>
      </w:r>
      <w:r>
        <w:rPr>
          <w:rFonts w:ascii="Times New Roman" w:hAnsi="Times New Roman" w:cs="Times New Roman" w:hint="eastAsia"/>
          <w:lang w:val="en-US"/>
        </w:rPr>
        <w:t>Evolution progress of wildfire modelling</w:t>
      </w:r>
      <w:r w:rsidRPr="004911F5">
        <w:rPr>
          <w:rFonts w:ascii="Times New Roman" w:hAnsi="Times New Roman" w:cs="Times New Roman"/>
          <w:lang w:val="en-US"/>
        </w:rPr>
        <w:t xml:space="preserve"> </w:t>
      </w:r>
    </w:p>
    <w:p w14:paraId="1CA3D078" w14:textId="321DBCFB" w:rsidR="000E0B5C" w:rsidRDefault="000E0B5C" w:rsidP="000E0B5C">
      <w:pPr>
        <w:snapToGrid w:val="0"/>
        <w:spacing w:before="0" w:after="0" w:line="480" w:lineRule="auto"/>
        <w:ind w:right="29" w:firstLine="426"/>
        <w:contextualSpacing/>
        <w:rPr>
          <w:rFonts w:ascii="Times New Roman" w:hAnsi="Times New Roman" w:cs="Times New Roman"/>
          <w:lang w:val="en-US"/>
        </w:rPr>
      </w:pPr>
      <w:r w:rsidRPr="000E0B5C">
        <w:rPr>
          <w:rFonts w:ascii="Times New Roman" w:eastAsia="Times New Roman" w:hAnsi="Times New Roman" w:cs="Times New Roman"/>
          <w:lang w:val="en-US" w:eastAsia="pt-PT"/>
        </w:rPr>
        <w:lastRenderedPageBreak/>
        <w:t xml:space="preserve">Since the 2000s, several numerical software was developed for physics-based fire modellings, such as HIGRAD/FIRETEC and Wildland Fire Dynamics Simulator (WFDS)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DOI":"10.1007/s10694-015-0500-3","ISSN":"15728099","abstract":"Modeling the behavior of crown fires is challenging due to the complex set of coupled processes that drive the characteristics of a spreading wildfire and the large range of spatial and temporal scales over which these processes occur. Detailed physics-based modeling approaches such as FIRETEC and the Wildland Urban Interface Fire Dynamics Simulator (WFDS) simulate fire behavior using computational fluid dynamics based methods to numerically solve the three-dimensional, time dependent, model equations that govern, to some approximation, the component physical processes and their interactions that drive fire behavior. Both of these models have had limited evaluation and have not been assessed for predicting crown fire behavior. In this paper, we utilized a published set of field-scale measured crown fire rate of spread (ROS) data to provide a coarse assessment of crown fire ROS predictions from previously published studies that have utilized WFDS or FIRETEC. Overall, 86% of all simulated ROS values using WFDS or FIRETEC fell within the 95% prediction interval of the empirical data, which was above the goal of 75% for dynamic ecological modeling. However, scarcity of available empirical data is a bottleneck for further assessment of model performance.","author":[{"dropping-particle":"","family":"Hoffman","given":"C. M.","non-dropping-particle":"","parse-names":false,"suffix":""},{"dropping-particle":"","family":"Canfield","given":"J.","non-dropping-particle":"","parse-names":false,"suffix":""},{"dropping-particle":"","family":"Linn","given":"R. R.","non-dropping-particle":"","parse-names":false,"suffix":""},{"dropping-particle":"","family":"Mell","given":"W.","non-dropping-particle":"","parse-names":false,"suffix":""},{"dropping-particle":"","family":"Sieg","given":"C. H.","non-dropping-particle":"","parse-names":false,"suffix":""},{"dropping-particle":"","family":"Pimont","given":"F.","non-dropping-particle":"","parse-names":false,"suffix":""},{"dropping-particle":"","family":"Ziegler","given":"J.","non-dropping-particle":"","parse-names":false,"suffix":""}],"container-title":"Fire Technology","id":"ITEM-1","issue":"1","issued":{"date-parts":[["2016"]]},"page":"221-237","publisher":"Springer US","title":"Evaluating Crown Fire Rate of Spread Predictions from Physics-Based Models","type":"article-journal","volume":"52"},"uris":["http://www.mendeley.com/documents/?uuid=d2e509f4-e79a-4b21-83c5-bc315b6c11ad","http://www.mendeley.com/documents/?uuid=ab7416e8-efe3-4014-ac7c-c449570929dc","http://www.mendeley.com/documents/?uuid=605a5783-9d6e-4cb6-a014-43d068625109"]}],"mendeley":{"formattedCitation":"(Hoffman &lt;i&gt;et al.&lt;/i&gt; 2016)","plainTextFormattedCitation":"(Hoffman et al. 2016)","previouslyFormattedCitation":"[10]"},"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Hoffman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16)</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These tools are based on computational fluid dynamics (CFD) that can solve the atmospheric flow field and ground boundary flow near the fire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author":[{"dropping-particle":"","family":"Anderson","given":"John David","non-dropping-particle":"","parse-names":false,"suffix":""},{"dropping-particle":"","family":"Wendt","given":"John","non-dropping-particle":"","parse-names":false,"suffix":""}],"id":"ITEM-1","issued":{"date-parts":[["1995"]]},"publisher":"Springer","title":"Computational fluid dynamics","type":"book","volume":"206"},"uris":["http://www.mendeley.com/documents/?uuid=5dd03fab-6651-46bb-865f-56fe5c5a719a","http://www.mendeley.com/documents/?uuid=bfa9590a-4578-4a35-8491-757414c787fb","http://www.mendeley.com/documents/?uuid=c837f686-ccd5-4fa2-9b70-70827497050c"]}],"mendeley":{"formattedCitation":"(Anderson and Wendt 1995)","plainTextFormattedCitation":"(Anderson and Wendt 1995)","previouslyFormattedCitation":"[11]"},"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Anderson and Wendt 1995)</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These tools make wildfire simulation exquisite but consume considerable time and require high computation costs. Overall, the wildfire modelling method is evolving from statistics-based models to physical-based models. Nevertheless, all these computational tools are too slow to give real-time forecasts of wildland fire development. For example, forecasting the wildfire front in a few minutes often takes CFD-based software to run hours, so these kinds of wildfire simulations neither help guide the wildfire emergency response nor plan the prescribed burning.</w:t>
      </w:r>
      <w:r w:rsidRPr="000E0B5C">
        <w:rPr>
          <w:rFonts w:ascii="Times New Roman" w:hAnsi="Times New Roman" w:cs="Times New Roman"/>
          <w:lang w:val="en-US"/>
        </w:rPr>
        <w:t xml:space="preserve"> </w:t>
      </w:r>
    </w:p>
    <w:p w14:paraId="11B89E83" w14:textId="13AE1577" w:rsidR="000E0B5C" w:rsidRPr="000E0B5C" w:rsidRDefault="000E0B5C" w:rsidP="00165E1B">
      <w:pPr>
        <w:snapToGrid w:val="0"/>
        <w:spacing w:before="0" w:after="0" w:line="480" w:lineRule="auto"/>
        <w:ind w:right="29" w:firstLine="426"/>
        <w:contextualSpacing/>
        <w:rPr>
          <w:rFonts w:ascii="Times New Roman" w:hAnsi="Times New Roman" w:cs="Times New Roman"/>
          <w:lang w:val="en-US"/>
        </w:rPr>
      </w:pPr>
      <w:r w:rsidRPr="000E0B5C">
        <w:rPr>
          <w:rFonts w:ascii="Times New Roman" w:eastAsia="Times New Roman" w:hAnsi="Times New Roman" w:cs="Times New Roman"/>
          <w:lang w:val="en-US" w:eastAsia="pt-PT"/>
        </w:rPr>
        <w:t xml:space="preserve">To overcome the above issues, more recently, new artificial intelligence (AI) models have been proposed for fire forecast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2352-7102","author":[{"dropping-particle":"","family":"Wang","given":"Zilong","non-dropping-particle":"","parse-names":false,"suffix":""},{"dropping-particle":"","family":"Zhang","given":"Tianhang","non-dropping-particle":"","parse-names":false,"suffix":""},{"dropping-particle":"","family":"Wu","given":"Xiqiang","non-dropping-particle":"","parse-names":false,"suffix":""},{"dropping-particle":"","family":"Huang","given":"Xinyan","non-dropping-particle":"","parse-names":false,"suffix":""}],"container-title":"Journal of Building Engineering","id":"ITEM-1","issued":{"date-parts":[["2022"]]},"page":"103823","publisher":"Elsevier","title":"Predicting transient building fire based on external smoke images and deep learning","type":"article-journal","volume":"47"},"uris":["http://www.mendeley.com/documents/?uuid=6081160b-363a-4064-b5d9-aee546f115bd"]},{"id":"ITEM-2","itemData":{"ISSN":"0886-7798","author":[{"dropping-particle":"","family":"Wu","given":"Xiqiang","non-dropping-particle":"","parse-names":false,"suffix":""},{"dropping-particle":"","family":"Zhang","given":"Xiaoning","non-dropping-particle":"","parse-names":false,"suffix":""},{"dropping-particle":"","family":"Jiang","given":"Yishuo","non-dropping-particle":"","parse-names":false,"suffix":""},{"dropping-particle":"","family":"Huang","given":"Xinyan","non-dropping-particle":"","parse-names":false,"suffix":""},{"dropping-particle":"","family":"Huang","given":"George G Q","non-dropping-particle":"","parse-names":false,"suffix":""},{"dropping-particle":"","family":"Usmani","given":"Asif","non-dropping-particle":"","parse-names":false,"suffix":""}],"container-title":"Tunnelling and Underground Space Technology","id":"ITEM-2","issued":{"date-parts":[["2022"]]},"page":"104301","publisher":"Elsevier","title":"An intelligent tunnel firefighting system and small-scale demonstration","type":"article-journal","volume":"120"},"uris":["http://www.mendeley.com/documents/?uuid=c2b81fab-6272-4e7f-87cd-fac1989ca7d1"]},{"id":"ITEM-3","itemData":{"ISSN":"0379-7112","author":[{"dropping-particle":"","family":"Zhang","given":"Tianhang","non-dropping-particle":"","parse-names":false,"suffix":""},{"dropping-particle":"","family":"Wang","given":"Zilong","non-dropping-particle":"","parse-names":false,"suffix":""},{"dropping-particle":"","family":"Wong","given":"Ho Yin","non-dropping-particle":"","parse-names":false,"suffix":""},{"dropping-particle":"","family":"Tam","given":"Wai Cheong","non-dropping-particle":"","parse-names":false,"suffix":""},{"dropping-particle":"","family":"Huang","given":"Xinyan","non-dropping-particle":"","parse-names":false,"suffix":""},{"dropping-particle":"","family":"Xiao","given":"Fu","non-dropping-particle":"","parse-names":false,"suffix":""}],"container-title":"Fire Safety Journal","id":"ITEM-3","issued":{"date-parts":[["2022"]]},"page":"103579","publisher":"Elsevier","title":"Real-time forecast of compartment fire and flashover based on deep learning","type":"article-journal","volume":"130"},"uris":["http://www.mendeley.com/documents/?uuid=7903f143-9ecc-47a7-bc92-21a76e4c33b9"]}],"mendeley":{"formattedCitation":"(Wang &lt;i&gt;et al.&lt;/i&gt; 2022; Wu &lt;i&gt;et al.&lt;/i&gt; 2022; Zhang &lt;i&gt;et al.&lt;/i&gt; 2022)","plainTextFormattedCitation":"(Wang et al. 2022; Wu et al. 2022; Zhang et al. 2022)","previouslyFormattedCitation":"[12–14]"},"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Wang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 Wu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 Zhang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including wildfire forecast, which is an emerging research topic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2571-6255","author":[{"dropping-particle":"","family":"Jiang","given":"Wenyu","non-dropping-particle":"","parse-names":false,"suffix":""},{"dropping-particle":"","family":"Wang","given":"Fei","non-dropping-particle":"","parse-names":false,"suffix":""},{"dropping-particle":"","family":"Su","given":"Guofeng","non-dropping-particle":"","parse-names":false,"suffix":""},{"dropping-particle":"","family":"Li","given":"Xin","non-dropping-particle":"","parse-names":false,"suffix":""},{"dropping-particle":"","family":"Wang","given":"Guanning","non-dropping-particle":"","parse-names":false,"suffix":""},{"dropping-particle":"","family":"Zheng","given":"Xinxin","non-dropping-particle":"","parse-names":false,"suffix":""},{"dropping-particle":"","family":"Wang","given":"Ting","non-dropping-particle":"","parse-names":false,"suffix":""},{"dropping-particle":"","family":"Meng","given":"Qingxiang","non-dropping-particle":"","parse-names":false,"suffix":""}],"container-title":"Fire","id":"ITEM-1","issue":"6","issued":{"date-parts":[["2022"]]},"page":"185","publisher":"MDPI","title":"Modeling Wildfire Spread with an Irregular Graph Network","type":"article-journal","volume":"5"},"uris":["http://www.mendeley.com/documents/?uuid=d413055e-9dc4-41cf-aa00-f8bd909eeab0","http://www.mendeley.com/documents/?uuid=a2dccd66-47ba-4e99-9699-c3a5ffe165eb","http://www.mendeley.com/documents/?uuid=2bf2977f-9f96-4b53-a4e0-bba7b8ab9dde"]},{"id":"ITEM-2","itemData":{"author":[{"dropping-particle":"","family":"Radke","given":"David","non-dropping-particle":"","parse-names":false,"suffix":""},{"dropping-particle":"","family":"Hessler","given":"Anna","non-dropping-particle":"","parse-names":false,"suffix":""},{"dropping-particle":"","family":"Ellsworth","given":"Dan","non-dropping-particle":"","parse-names":false,"suffix":""}],"container-title":"IJCAI","id":"ITEM-2","issued":{"date-parts":[["2019"]]},"page":"4575-4581","title":"FireCast: Leveraging Deep Learning to Predict Wildfire Spread.","type":"paper-conference"},"uris":["http://www.mendeley.com/documents/?uuid=f5525f8c-9c62-47f0-9576-f899de2a7a0b"]},{"id":"ITEM-3","itemData":{"ISSN":"1448-5516","author":[{"dropping-particle":"","family":"Allaire","given":"Frédéric","non-dropping-particle":"","parse-names":false,"suffix":""},{"dropping-particle":"","family":"Filippi","given":"Jean-Baptiste","non-dropping-particle":"","parse-names":false,"suffix":""},{"dropping-particle":"","family":"Mallet","given":"Vivien","non-dropping-particle":"","parse-names":false,"suffix":""},{"dropping-particle":"","family":"Vaysse","given":"Florence","non-dropping-particle":"","parse-names":false,"suffix":""}],"container-title":"International Journal of Wildland Fire","id":"ITEM-3","issue":"4","issued":{"date-parts":[["2022"]]},"page":"379-394","publisher":"CSIRO Publishing","title":"Simulation-based high-resolution fire danger mapping using deep learning","type":"article-journal","volume":"31"},"uris":["http://www.mendeley.com/documents/?uuid=d6f1da39-4c2c-4433-8513-e3ab259eb19f","http://www.mendeley.com/documents/?uuid=47683c42-648a-4747-a77e-3cb78d03dd57","http://www.mendeley.com/documents/?uuid=a2860bbd-ca38-4419-8e7e-066db79a508e"]}],"mendeley":{"formattedCitation":"(Radke &lt;i&gt;et al.&lt;/i&gt; 2019; Allaire &lt;i&gt;et al.&lt;/i&gt; 2022; Jiang &lt;i&gt;et al.&lt;/i&gt; 2022)","plainTextFormattedCitation":"(Radke et al. 2019; Allaire et al. 2022; Jiang et al. 2022)","previouslyFormattedCitation":"[15–17]"},"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Radke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19; Allaire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 Jiang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The mathematic-based computation can be switched into a data-driven matchup in the database, where AI models calculate the mathematical relations among different parameters within seconds. Many researchers optimized the traditional models with AI models to increase the accuracy of forecasts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0379-7112","author":[{"dropping-particle":"","family":"Zhou","given":"Tengjiao","non-dropping-particle":"","parse-names":false,"suffix":""},{"dropping-particle":"","family":"Ding","given":"Long","non-dropping-particle":"","parse-names":false,"suffix":""},{"dropping-particle":"","family":"Ji","given":"Jie","non-dropping-particle":"","parse-names":false,"suffix":""},{"dropping-particle":"","family":"Yu","given":"Longxing","non-dropping-particle":"","parse-names":false,"suffix":""},{"dropping-particle":"","family":"Wang","given":"Zheng","non-dropping-particle":"","parse-names":false,"suffix":""}],"container-title":"Fire safety journal","id":"ITEM-1","issued":{"date-parts":[["2020"]]},"page":"103167","publisher":"Elsevier","title":"Combined estimation of fire perimeters and fuel adjustment factors in farsite for forecasting wildland fire propagation","type":"article-journal","volume":"116"},"uris":["http://www.mendeley.com/documents/?uuid=0098e101-4459-41f5-896b-2f2e06ea5e92"]},{"id":"ITEM-2","itemData":{"author":[{"dropping-particle":"","family":"Radke","given":"David","non-dropping-particle":"","parse-names":false,"suffix":""},{"dropping-particle":"","family":"Hessler","given":"Anna","non-dropping-particle":"","parse-names":false,"suffix":""},{"dropping-particle":"","family":"Ellsworth","given":"Dan","non-dropping-particle":"","parse-names":false,"suffix":""}],"container-title":"IJCAI","id":"ITEM-2","issued":{"date-parts":[["2019"]]},"page":"4575-4581","title":"FireCast: Leveraging Deep Learning to Predict Wildfire Spread.","type":"paper-conference"},"uris":["http://www.mendeley.com/documents/?uuid=f5525f8c-9c62-47f0-9576-f899de2a7a0b"]}],"mendeley":{"formattedCitation":"(Radke &lt;i&gt;et al.&lt;/i&gt; 2019; Zhou &lt;i&gt;et al.&lt;/i&gt; 2020)","plainTextFormattedCitation":"(Radke et al. 2019; Zhou et al. 2020)","previouslyFormattedCitation":"[16,18]"},"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Radke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19; Zhou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0)</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Also, deep learning was widely used to explain and predict the wildfire spread rate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1341-6979","author":[{"dropping-particle":"","family":"Li","given":"Xingdong","non-dropping-particle":"","parse-names":false,"suffix":""},{"dropping-particle":"","family":"Lin","given":"Chuanying","non-dropping-particle":"","parse-names":false,"suffix":""},{"dropping-particle":"","family":"Zhang","given":"Mingxian","non-dropping-particle":"","parse-names":false,"suffix":""},{"dropping-particle":"","family":"Li","given":"Sanping","non-dropping-particle":"","parse-names":false,"suffix":""},{"dropping-particle":"","family":"Sun","given":"Shufa","non-dropping-particle":"","parse-names":false,"suffix":""},{"dropping-particle":"","family":"Liu","given":"Jiuqing","non-dropping-particle":"","parse-names":false,"suffix":""},{"dropping-particle":"","family":"Hu","given":"Tongxin","non-dropping-particle":"","parse-names":false,"suffix":""},{"dropping-particle":"","family":"Sun","given":"Long","non-dropping-particle":"","parse-names":false,"suffix":""}],"container-title":"Journal of Forest Research","id":"ITEM-1","issued":{"date-parts":[["2022"]]},"page":"1-9","publisher":"Taylor &amp; Francis","title":"Predicting the rate of forest fire spread toward any directions based on a CNN model considering the correlations of input variables","type":"article-journal"},"uris":["http://www.mendeley.com/documents/?uuid=f0ce8dc9-63a3-4cfa-9c72-d3ee24dd3a33","http://www.mendeley.com/documents/?uuid=c2f53b03-19a6-4b17-ade4-5cae67eeba0d","http://www.mendeley.com/documents/?uuid=10d4ab9b-d316-4547-9cfd-a3d24c349a6b"]},{"id":"ITEM-2","itemData":{"ISSN":"0010-2180","author":[{"dropping-particle":"","family":"Zhai","given":"Chunjie","non-dropping-particle":"","parse-names":false,"suffix":""},{"dropping-particle":"","family":"Zhang","given":"Siyu","non-dropping-particle":"","parse-names":false,"suffix":""},{"dropping-particle":"","family":"Cao","given":"Zhaolou","non-dropping-particle":"","parse-names":false,"suffix":""},{"dropping-particle":"","family":"Wang","given":"Xinmeng","non-dropping-particle":"","parse-names":false,"suffix":""}],"container-title":"Combustion and Flame","id":"ITEM-2","issued":{"date-parts":[["2020"]]},"page":"333-341","publisher":"Elsevier","title":"Learning-based prediction of wildfire spread with real-time rate of spread measurement","type":"article-journal","volume":"215"},"uris":["http://www.mendeley.com/documents/?uuid=072068cf-888e-417f-b2e5-9e397d856f84"]},{"id":"ITEM-3","itemData":{"ISSN":"1364-8152","author":[{"dropping-particle":"","family":"Storey","given":"Michael A","non-dropping-particle":"","parse-names":false,"suffix":""},{"dropping-particle":"","family":"Bedward","given":"Michael","non-dropping-particle":"","parse-names":false,"suffix":""},{"dropping-particle":"","family":"Price","given":"Owen F","non-dropping-particle":"","parse-names":false,"suffix":""},{"dropping-particle":"","family":"Bradstock","given":"Ross A","non-dropping-particle":"","parse-names":false,"suffix":""},{"dropping-particle":"","family":"Sharples","given":"Jason J","non-dropping-particle":"","parse-names":false,"suffix":""}],"container-title":"Environmental Modelling &amp; Software","id":"ITEM-3","issued":{"date-parts":[["2021"]]},"page":"105127","publisher":"Elsevier","title":"Derivation of a Bayesian fire spread model using large-scale wildfire observations","type":"article-journal","volume":"144"},"uris":["http://www.mendeley.com/documents/?uuid=093b22a6-6012-4dc7-b015-5a6c4dfad82e","http://www.mendeley.com/documents/?uuid=0705df38-5b37-4200-81ed-2b18515536b8","http://www.mendeley.com/documents/?uuid=daefff8e-a4bc-4eed-9a4c-a3dade5af6c6"]}],"mendeley":{"formattedCitation":"(Zhai &lt;i&gt;et al.&lt;/i&gt; 2020; Storey &lt;i&gt;et al.&lt;/i&gt; 2021; Li, Lin, &lt;i&gt;et al.&lt;/i&gt; 2022)","plainTextFormattedCitation":"(Zhai et al. 2020; Storey et al. 2021; Li, Lin, et al. 2022)","previouslyFormattedCitation":"[19–21]"},"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Zhai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0; Storey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1; Li, Lin,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Deep learning models were also adopted to map and forecast the wildfire risk possibility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0168-1923","author":[{"dropping-particle":"","family":"Jaafari","given":"Abolfazl","non-dropping-particle":"","parse-names":false,"suffix":""},{"dropping-particle":"","family":"Zenner","given":"Eric K","non-dropping-particle":"","parse-names":false,"suffix":""},{"dropping-particle":"","family":"Panahi","given":"Mahdi","non-dropping-particle":"","parse-names":false,"suffix":""},{"dropping-particle":"","family":"Shahabi","given":"Himan","non-dropping-particle":"","parse-names":false,"suffix":""}],"container-title":"Agricultural and forest meteorology","id":"ITEM-1","issued":{"date-parts":[["2019"]]},"page":"198-207","publisher":"Elsevier","title":"Hybrid artificial intelligence models based on a neuro-fuzzy system and metaheuristic optimization algorithms for spatial prediction of wildfire probability","type":"article-journal","volume":"266"},"uris":["http://www.mendeley.com/documents/?uuid=83e0f4eb-62a8-4ba0-8380-0d510f078f81"]},{"id":"ITEM-2","itemData":{"ISSN":"1448-5516","author":[{"dropping-particle":"","family":"Allaire","given":"Frédéric","non-dropping-particle":"","parse-names":false,"suffix":""},{"dropping-particle":"","family":"Filippi","given":"Jean-Baptiste","non-dropping-particle":"","parse-names":false,"suffix":""},{"dropping-particle":"","family":"Mallet","given":"Vivien","non-dropping-particle":"","parse-names":false,"suffix":""},{"dropping-particle":"","family":"Vaysse","given":"Florence","non-dropping-particle":"","parse-names":false,"suffix":""}],"container-title":"International Journal of Wildland Fire","id":"ITEM-2","issue":"4","issued":{"date-parts":[["2022"]]},"page":"379-394","publisher":"CSIRO Publishing","title":"Simulation-based high-resolution fire danger mapping using deep learning","type":"article-journal","volume":"31"},"uris":["http://www.mendeley.com/documents/?uuid=a2860bbd-ca38-4419-8e7e-066db79a508e","http://www.mendeley.com/documents/?uuid=47683c42-648a-4747-a77e-3cb78d03dd57","http://www.mendeley.com/documents/?uuid=d6f1da39-4c2c-4433-8513-e3ab259eb19f"]},{"id":"ITEM-3","itemData":{"ISSN":"1726-2135","author":[{"dropping-particle":"V","family":"Le","given":"H","non-dropping-particle":"","parse-names":false,"suffix":""},{"dropping-particle":"","family":"Bui","given":"Q T","non-dropping-particle":"","parse-names":false,"suffix":""},{"dropping-particle":"","family":"Bui","given":"D Tien","non-dropping-particle":"","parse-names":false,"suffix":""},{"dropping-particle":"","family":"Tran","given":"H Hong","non-dropping-particle":"","parse-names":false,"suffix":""},{"dropping-particle":"","family":"Hoang","given":"N D","non-dropping-particle":"","parse-names":false,"suffix":""}],"container-title":"Journal of Environmental Informatics","id":"ITEM-3","issue":"1","issued":{"date-parts":[["2020"]]},"title":"A Hybrid Intelligence System Based on Relevance Vector Machines and Imperialist Competitive Optimization for Modelling Forest Fire Danger Using GIS.","type":"article-journal","volume":"36"},"uris":["http://www.mendeley.com/documents/?uuid=a79bbd85-70f9-474d-8f1f-fa84e0a5d492"]}],"mendeley":{"formattedCitation":"(Jaafari &lt;i&gt;et al.&lt;/i&gt; 2019; Le &lt;i&gt;et al.&lt;/i&gt; 2020; Allaire &lt;i&gt;et al.&lt;/i&gt; 2022)","plainTextFormattedCitation":"(Jaafari et al. 2019; Le et al. 2020; Allaire et al. 2022)","previouslyFormattedCitation":"[17,22,23]"},"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Jaafari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19; Le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0; Allaire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Meanwhile, the AI-based models primarily decreased the computation time and made the long-term forecast possible in simulating wildfires </w:t>
      </w:r>
      <w:r w:rsidRPr="000E0B5C">
        <w:rPr>
          <w:rFonts w:ascii="Times New Roman" w:eastAsia="Times New Roman" w:hAnsi="Times New Roman" w:cs="Times New Roman"/>
          <w:lang w:val="en-US" w:eastAsia="pt-PT"/>
        </w:rPr>
        <w:fldChar w:fldCharType="begin" w:fldLock="1"/>
      </w:r>
      <w:r w:rsidR="00636255">
        <w:rPr>
          <w:rFonts w:ascii="Times New Roman" w:eastAsia="Times New Roman" w:hAnsi="Times New Roman" w:cs="Times New Roman"/>
          <w:lang w:val="en-US" w:eastAsia="pt-PT"/>
        </w:rPr>
        <w:instrText>ADDIN CSL_CITATION {"citationItems":[{"id":"ITEM-1","itemData":{"ISSN":"2571-6255","author":[{"dropping-particle":"","family":"Li","given":"Xingdong","non-dropping-particle":"","parse-names":false,"suffix":""},{"dropping-particle":"","family":"Zhang","given":"Mingxian","non-dropping-particle":"","parse-names":false,"suffix":""},{"dropping-particle":"","family":"Zhang","given":"Shiyu","non-dropping-particle":"","parse-names":false,"suffix":""},{"dropping-particle":"","family":"Liu","given":"Jiuqing","non-dropping-particle":"","parse-names":false,"suffix":""},{"dropping-particle":"","family":"Sun","given":"Shufa","non-dropping-particle":"","parse-names":false,"suffix":""},{"dropping-particle":"","family":"Hu","given":"Tongxin","non-dropping-particle":"","parse-names":false,"suffix":""},{"dropping-particle":"","family":"Sun","given":"Long","non-dropping-particle":"","parse-names":false,"suffix":""}],"container-title":"Fire","id":"ITEM-1","issue":"1","issued":{"date-parts":[["2022"]]},"page":"13","publisher":"MDPI","title":"Simulating forest fire spread with cellular automation driven by a LSTM based speed model","type":"article-journal","volume":"5"},"uris":["http://www.mendeley.com/documents/?uuid=c2bc9f6c-fd24-4327-bddf-be626bd00f6b","http://www.mendeley.com/documents/?uuid=46d2538b-4351-4335-87f0-77ceef7daa2c","http://www.mendeley.com/documents/?uuid=c2c3c0bf-dffd-48a5-8a91-0733a5cf86d3"]},{"id":"ITEM-2","itemData":{"ISSN":"1572-8099","author":[{"dropping-particle":"","family":"Hodges","given":"Jonathan L","non-dropping-particle":"","parse-names":false,"suffix":""},{"dropping-particle":"","family":"Lattimer","given":"Brian Y","non-dropping-particle":"","parse-names":false,"suffix":""}],"container-title":"Fire technology","id":"ITEM-2","issue":"6","issued":{"date-parts":[["2019"]]},"page":"2115-2142","publisher":"Springer","title":"Wildland fire spread modeling using convolutional neural networks","type":"article-journal","volume":"55"},"uris":["http://www.mendeley.com/documents/?uuid=146b99b7-7f29-4049-963e-6ea8017df840"]},{"id":"ITEM-3","itemData":{"ISBN":"2374-3468","author":[{"dropping-particle":"","family":"Sung","given":"Samuel","non-dropping-particle":"","parse-names":false,"suffix":""},{"dropping-particle":"","family":"Li","given":"Yuping","non-dropping-particle":"","parse-names":false,"suffix":""},{"dropping-particle":"","family":"Ortolano","given":"Leonard","non-dropping-particle":"","parse-names":false,"suffix":""}],"container-title":"Proceedings of the AAAI Conference on Artificial Intelligence","id":"ITEM-3","issue":"18","issued":{"date-parts":[["2021"]]},"page":"15905-15906","title":"WildfireNet: Predicting Wildfire Profiles (Student Abstract)","type":"paper-conference","volume":"35"},"uris":["http://www.mendeley.com/documents/?uuid=fadff3b3-10e8-4f50-bbff-0df4e7147a02"]}],"mendeley":{"formattedCitation":"(Hodges and Lattimer 2019; Sung &lt;i&gt;et al.&lt;/i&gt; 2021; Li, Zhang, &lt;i&gt;et al.&lt;/i&gt; 2022)","plainTextFormattedCitation":"(Hodges and Lattimer 2019; Sung et al. 2021; Li, Zhang, et al. 2022)","previouslyFormattedCitation":"[24–26]"},"properties":{"noteIndex":0},"schema":"https://github.com/citation-style-language/schema/raw/master/csl-citation.json"}</w:instrText>
      </w:r>
      <w:r w:rsidRPr="000E0B5C">
        <w:rPr>
          <w:rFonts w:ascii="Times New Roman" w:eastAsia="Times New Roman" w:hAnsi="Times New Roman" w:cs="Times New Roman"/>
          <w:lang w:val="en-US" w:eastAsia="pt-PT"/>
        </w:rPr>
        <w:fldChar w:fldCharType="separate"/>
      </w:r>
      <w:r w:rsidR="00636255" w:rsidRPr="00636255">
        <w:rPr>
          <w:rFonts w:ascii="Times New Roman" w:eastAsia="Times New Roman" w:hAnsi="Times New Roman" w:cs="Times New Roman"/>
          <w:noProof/>
          <w:lang w:val="en-US" w:eastAsia="pt-PT"/>
        </w:rPr>
        <w:t xml:space="preserve">(Hodges and Lattimer 2019; Sung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1; Li, Zhang, </w:t>
      </w:r>
      <w:r w:rsidR="00636255" w:rsidRPr="00636255">
        <w:rPr>
          <w:rFonts w:ascii="Times New Roman" w:eastAsia="Times New Roman" w:hAnsi="Times New Roman" w:cs="Times New Roman"/>
          <w:i/>
          <w:noProof/>
          <w:lang w:val="en-US" w:eastAsia="pt-PT"/>
        </w:rPr>
        <w:t>et al.</w:t>
      </w:r>
      <w:r w:rsidR="00636255" w:rsidRPr="00636255">
        <w:rPr>
          <w:rFonts w:ascii="Times New Roman" w:eastAsia="Times New Roman" w:hAnsi="Times New Roman" w:cs="Times New Roman"/>
          <w:noProof/>
          <w:lang w:val="en-US" w:eastAsia="pt-PT"/>
        </w:rPr>
        <w:t xml:space="preserve"> 2022)</w:t>
      </w:r>
      <w:r w:rsidRPr="000E0B5C">
        <w:rPr>
          <w:rFonts w:ascii="Times New Roman" w:eastAsia="Times New Roman" w:hAnsi="Times New Roman" w:cs="Times New Roman"/>
          <w:lang w:val="en-US" w:eastAsia="pt-PT"/>
        </w:rPr>
        <w:fldChar w:fldCharType="end"/>
      </w:r>
      <w:r w:rsidRPr="000E0B5C">
        <w:rPr>
          <w:rFonts w:ascii="Times New Roman" w:eastAsia="Times New Roman" w:hAnsi="Times New Roman" w:cs="Times New Roman"/>
          <w:lang w:val="en-US" w:eastAsia="pt-PT"/>
        </w:rPr>
        <w:t xml:space="preserve">. </w:t>
      </w:r>
    </w:p>
    <w:p w14:paraId="57E640EE" w14:textId="2A402F74" w:rsidR="000C373E" w:rsidRDefault="00636255" w:rsidP="000C373E">
      <w:pPr>
        <w:pStyle w:val="1"/>
        <w:numPr>
          <w:ilvl w:val="0"/>
          <w:numId w:val="0"/>
        </w:numPr>
        <w:snapToGrid w:val="0"/>
        <w:spacing w:line="480" w:lineRule="auto"/>
        <w:ind w:left="284" w:hanging="284"/>
      </w:pPr>
      <w:r>
        <w:rPr>
          <w:rFonts w:hint="eastAsia"/>
        </w:rPr>
        <w:t xml:space="preserve">3. </w:t>
      </w:r>
      <w:r w:rsidR="00177AFE">
        <w:rPr>
          <w:rFonts w:hint="eastAsia"/>
        </w:rPr>
        <w:t>Cycle and</w:t>
      </w:r>
      <w:r w:rsidR="000C373E" w:rsidRPr="000C373E">
        <w:rPr>
          <w:rFonts w:hint="eastAsia"/>
        </w:rPr>
        <w:t xml:space="preserve"> Steps Description</w:t>
      </w:r>
    </w:p>
    <w:p w14:paraId="00FB8FDF" w14:textId="793198A7" w:rsidR="00E9495E" w:rsidRDefault="00E9495E" w:rsidP="00E9495E">
      <w:pPr>
        <w:snapToGrid w:val="0"/>
        <w:spacing w:before="0" w:after="0" w:line="480" w:lineRule="auto"/>
        <w:ind w:right="29" w:firstLine="426"/>
        <w:contextualSpacing/>
        <w:rPr>
          <w:rFonts w:ascii="Times New Roman" w:hAnsi="Times New Roman" w:cs="Times New Roman"/>
          <w:lang w:val="en-US"/>
        </w:rPr>
      </w:pPr>
      <w:r w:rsidRPr="00E9495E">
        <w:rPr>
          <w:rFonts w:ascii="Times New Roman" w:hAnsi="Times New Roman" w:cs="Times New Roman" w:hint="eastAsia"/>
          <w:lang w:val="en-US"/>
        </w:rPr>
        <w:t xml:space="preserve">We can use the grid division method to simulate the spread of the fire, where each grid represents a small area and stores a value between 0 and 1, indicating the degree of burning in </w:t>
      </w:r>
      <w:r w:rsidRPr="00E9495E">
        <w:rPr>
          <w:rFonts w:ascii="Times New Roman" w:hAnsi="Times New Roman" w:cs="Times New Roman" w:hint="eastAsia"/>
          <w:lang w:val="en-US"/>
        </w:rPr>
        <w:lastRenderedPageBreak/>
        <w:t>that area. 0 indicates no burning (or self-extinguishing), and 1 indicates maximum burning. Now, for a single grid, from meeting the conditions for ignition to complete burning and extinguishing, we can simulate it with a simple loop</w:t>
      </w:r>
      <w:r w:rsidR="00177AFE">
        <w:rPr>
          <w:rFonts w:ascii="Times New Roman" w:hAnsi="Times New Roman" w:cs="Times New Roman" w:hint="eastAsia"/>
          <w:lang w:val="en-US"/>
        </w:rPr>
        <w:t xml:space="preserve"> </w:t>
      </w:r>
      <w:r w:rsidR="00177AFE" w:rsidRPr="000E0B5C">
        <w:rPr>
          <w:rFonts w:ascii="Times New Roman" w:eastAsia="Times New Roman" w:hAnsi="Times New Roman" w:cs="Times New Roman"/>
          <w:lang w:val="en-US" w:eastAsia="pt-PT"/>
        </w:rPr>
        <w:t>(</w:t>
      </w:r>
      <w:r w:rsidR="00177AFE" w:rsidRPr="000E0B5C">
        <w:rPr>
          <w:rFonts w:ascii="Times New Roman" w:eastAsia="Times New Roman" w:hAnsi="Times New Roman" w:cs="Times New Roman"/>
          <w:color w:val="0000FF"/>
          <w:lang w:val="en-US" w:eastAsia="pt-PT"/>
        </w:rPr>
        <w:t xml:space="preserve">Fig. </w:t>
      </w:r>
      <w:r w:rsidR="00473E8F">
        <w:rPr>
          <w:rFonts w:ascii="Times New Roman" w:hAnsi="Times New Roman" w:cs="Times New Roman" w:hint="eastAsia"/>
          <w:color w:val="0000FF"/>
          <w:lang w:val="en-US"/>
        </w:rPr>
        <w:t>3</w:t>
      </w:r>
      <w:r w:rsidR="00177AFE" w:rsidRPr="000E0B5C">
        <w:rPr>
          <w:rFonts w:ascii="Times New Roman" w:eastAsia="Times New Roman" w:hAnsi="Times New Roman" w:cs="Times New Roman"/>
          <w:lang w:val="en-US" w:eastAsia="pt-PT"/>
        </w:rPr>
        <w:t>)</w:t>
      </w:r>
      <w:r w:rsidRPr="00E9495E">
        <w:rPr>
          <w:rFonts w:ascii="Times New Roman" w:hAnsi="Times New Roman" w:cs="Times New Roman" w:hint="eastAsia"/>
          <w:lang w:val="en-US"/>
        </w:rPr>
        <w:t>.</w:t>
      </w:r>
    </w:p>
    <w:p w14:paraId="5AE6D134" w14:textId="472EA072" w:rsidR="0007352F" w:rsidRPr="0007352F" w:rsidRDefault="00E302EF" w:rsidP="0007352F">
      <w:pPr>
        <w:widowControl/>
        <w:snapToGrid w:val="0"/>
        <w:spacing w:before="240" w:after="0" w:line="480" w:lineRule="auto"/>
        <w:jc w:val="center"/>
        <w:rPr>
          <w:rFonts w:ascii="Times New Roman" w:eastAsia="Times New Roman" w:hAnsi="Times New Roman" w:cs="Times New Roman"/>
          <w:noProof/>
          <w:szCs w:val="24"/>
          <w:lang w:val="en-US" w:eastAsia="pt-PT"/>
        </w:rPr>
      </w:pPr>
      <w:r>
        <w:rPr>
          <w:rFonts w:ascii="Times New Roman" w:eastAsia="Times New Roman" w:hAnsi="Times New Roman" w:cs="Times New Roman"/>
          <w:noProof/>
          <w:szCs w:val="24"/>
          <w:lang w:val="en-US" w:eastAsia="pt-PT"/>
        </w:rPr>
        <w:drawing>
          <wp:inline distT="0" distB="0" distL="0" distR="0" wp14:anchorId="014DD847" wp14:editId="4C5C5DEE">
            <wp:extent cx="4335780" cy="2913810"/>
            <wp:effectExtent l="0" t="0" r="7620" b="0"/>
            <wp:docPr id="542813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43330" cy="2918884"/>
                    </a:xfrm>
                    <a:prstGeom prst="rect">
                      <a:avLst/>
                    </a:prstGeom>
                    <a:noFill/>
                  </pic:spPr>
                </pic:pic>
              </a:graphicData>
            </a:graphic>
          </wp:inline>
        </w:drawing>
      </w:r>
    </w:p>
    <w:p w14:paraId="0DA11FA9" w14:textId="274D4EC9" w:rsidR="0007352F" w:rsidRPr="0007352F" w:rsidRDefault="0007352F" w:rsidP="00636255">
      <w:pPr>
        <w:snapToGrid w:val="0"/>
        <w:spacing w:before="0" w:after="240" w:line="480" w:lineRule="auto"/>
        <w:ind w:right="29"/>
        <w:jc w:val="center"/>
        <w:rPr>
          <w:rFonts w:ascii="Times New Roman" w:hAnsi="Times New Roman" w:cs="Times New Roman"/>
          <w:bCs/>
          <w:lang w:val="en-US"/>
        </w:rPr>
      </w:pPr>
      <w:r w:rsidRPr="0007352F">
        <w:rPr>
          <w:rFonts w:ascii="Times New Roman" w:hAnsi="Times New Roman" w:cs="Times New Roman" w:hint="eastAsia"/>
          <w:b/>
          <w:lang w:val="en-US"/>
        </w:rPr>
        <w:t>Fig.</w:t>
      </w:r>
      <w:r w:rsidR="00473E8F">
        <w:rPr>
          <w:rFonts w:ascii="Times New Roman" w:hAnsi="Times New Roman" w:cs="Times New Roman" w:hint="eastAsia"/>
          <w:b/>
          <w:lang w:val="en-US"/>
        </w:rPr>
        <w:t xml:space="preserve"> 3</w:t>
      </w:r>
      <w:r w:rsidRPr="0007352F">
        <w:rPr>
          <w:rFonts w:ascii="Times New Roman" w:hAnsi="Times New Roman" w:cs="Times New Roman" w:hint="eastAsia"/>
          <w:b/>
          <w:lang w:val="en-US"/>
        </w:rPr>
        <w:t xml:space="preserve">. </w:t>
      </w:r>
      <w:r>
        <w:rPr>
          <w:rFonts w:ascii="Times New Roman" w:hAnsi="Times New Roman" w:cs="Times New Roman" w:hint="eastAsia"/>
          <w:bCs/>
          <w:lang w:val="en-US"/>
        </w:rPr>
        <w:t xml:space="preserve">Single </w:t>
      </w:r>
      <w:r w:rsidR="00F700B7">
        <w:rPr>
          <w:rFonts w:ascii="Times New Roman" w:hAnsi="Times New Roman" w:cs="Times New Roman" w:hint="eastAsia"/>
          <w:bCs/>
          <w:lang w:val="en-US"/>
        </w:rPr>
        <w:t>g</w:t>
      </w:r>
      <w:r>
        <w:rPr>
          <w:rFonts w:ascii="Times New Roman" w:hAnsi="Times New Roman" w:cs="Times New Roman" w:hint="eastAsia"/>
          <w:bCs/>
          <w:lang w:val="en-US"/>
        </w:rPr>
        <w:t xml:space="preserve">rid burning </w:t>
      </w:r>
      <w:r w:rsidR="00F700B7">
        <w:rPr>
          <w:rFonts w:ascii="Times New Roman" w:hAnsi="Times New Roman" w:cs="Times New Roman" w:hint="eastAsia"/>
          <w:bCs/>
          <w:lang w:val="en-US"/>
        </w:rPr>
        <w:t>c</w:t>
      </w:r>
      <w:r>
        <w:rPr>
          <w:rFonts w:ascii="Times New Roman" w:hAnsi="Times New Roman" w:cs="Times New Roman" w:hint="eastAsia"/>
          <w:bCs/>
          <w:lang w:val="en-US"/>
        </w:rPr>
        <w:t>ycle</w:t>
      </w:r>
    </w:p>
    <w:p w14:paraId="3652AB8B" w14:textId="4AC87A39" w:rsidR="00794C80" w:rsidRDefault="00E9495E" w:rsidP="0007352F">
      <w:pPr>
        <w:snapToGrid w:val="0"/>
        <w:spacing w:before="0" w:after="0" w:line="480" w:lineRule="auto"/>
        <w:ind w:right="29" w:firstLine="426"/>
        <w:contextualSpacing/>
        <w:rPr>
          <w:rFonts w:ascii="Times New Roman" w:hAnsi="Times New Roman" w:cs="Times New Roman"/>
          <w:lang w:val="en-US"/>
        </w:rPr>
      </w:pPr>
      <w:r w:rsidRPr="00E9495E">
        <w:rPr>
          <w:rFonts w:ascii="Times New Roman" w:hAnsi="Times New Roman" w:cs="Times New Roman" w:hint="eastAsia"/>
          <w:lang w:val="en-US"/>
        </w:rPr>
        <w:t>At each time step, we can calculate the direction and speed of the flame spread based on factors such as wind direction, wind speed, terrain, and vegetation, and then update the burning degree of each grid. In this way, we can simulate the spread of the fire. For the burning time of each grid, we will use the Monte Carlo simulation method to simulate it. We can calculate the probability distribution of the burning time of the vegetation based on historical data and then simulate the burning time of each grid based on this probability distribution</w:t>
      </w:r>
      <w:r w:rsidR="000A658C">
        <w:rPr>
          <w:rFonts w:ascii="Times New Roman" w:hAnsi="Times New Roman" w:cs="Times New Roman" w:hint="eastAsia"/>
          <w:lang w:val="en-US"/>
        </w:rPr>
        <w:t xml:space="preserve"> </w:t>
      </w:r>
      <w:r w:rsidR="000A658C" w:rsidRPr="000E0B5C">
        <w:rPr>
          <w:rFonts w:ascii="Times New Roman" w:eastAsia="Times New Roman" w:hAnsi="Times New Roman" w:cs="Times New Roman"/>
          <w:lang w:val="en-US" w:eastAsia="pt-PT"/>
        </w:rPr>
        <w:t>(</w:t>
      </w:r>
      <w:r w:rsidR="000A658C" w:rsidRPr="000E0B5C">
        <w:rPr>
          <w:rFonts w:ascii="Times New Roman" w:eastAsia="Times New Roman" w:hAnsi="Times New Roman" w:cs="Times New Roman"/>
          <w:color w:val="0000FF"/>
          <w:lang w:val="en-US" w:eastAsia="pt-PT"/>
        </w:rPr>
        <w:t xml:space="preserve">Fig. </w:t>
      </w:r>
      <w:r w:rsidR="00473E8F">
        <w:rPr>
          <w:rFonts w:ascii="Times New Roman" w:hAnsi="Times New Roman" w:cs="Times New Roman" w:hint="eastAsia"/>
          <w:color w:val="0000FF"/>
          <w:lang w:val="en-US"/>
        </w:rPr>
        <w:t>4</w:t>
      </w:r>
      <w:r w:rsidR="000A658C" w:rsidRPr="000E0B5C">
        <w:rPr>
          <w:rFonts w:ascii="Times New Roman" w:eastAsia="Times New Roman" w:hAnsi="Times New Roman" w:cs="Times New Roman"/>
          <w:lang w:val="en-US" w:eastAsia="pt-PT"/>
        </w:rPr>
        <w:t>)</w:t>
      </w:r>
      <w:r w:rsidRPr="00E9495E">
        <w:rPr>
          <w:rFonts w:ascii="Times New Roman" w:hAnsi="Times New Roman" w:cs="Times New Roman" w:hint="eastAsia"/>
          <w:lang w:val="en-US"/>
        </w:rPr>
        <w:t>. For the fire spread conditions, we will consider factors such as wind direction, wind speed, terrain, and vegetation. We can calculate the probability of fire spread for each grid based on these factors and then control the spread of the fire based on this probability.</w:t>
      </w:r>
    </w:p>
    <w:p w14:paraId="5D22A03B" w14:textId="12EB55FF" w:rsidR="0007352F" w:rsidRDefault="0022249B" w:rsidP="007120E2">
      <w:pPr>
        <w:snapToGrid w:val="0"/>
        <w:spacing w:before="0" w:after="0" w:line="480" w:lineRule="auto"/>
        <w:ind w:right="29" w:firstLine="426"/>
        <w:contextualSpacing/>
        <w:jc w:val="center"/>
        <w:rPr>
          <w:rFonts w:ascii="Times New Roman" w:hAnsi="Times New Roman" w:cs="Times New Roman"/>
          <w:lang w:val="en-US"/>
        </w:rPr>
      </w:pPr>
      <w:r>
        <w:rPr>
          <w:noProof/>
        </w:rPr>
        <w:lastRenderedPageBreak/>
        <w:drawing>
          <wp:inline distT="0" distB="0" distL="0" distR="0" wp14:anchorId="694EC651" wp14:editId="581BD013">
            <wp:extent cx="3848100" cy="2197855"/>
            <wp:effectExtent l="0" t="0" r="0" b="0"/>
            <wp:docPr id="2" name="Picture 1" descr="A close-up of a graph&#10;&#10;Description automatically generated">
              <a:extLst xmlns:a="http://schemas.openxmlformats.org/drawingml/2006/main">
                <a:ext uri="{FF2B5EF4-FFF2-40B4-BE49-F238E27FC236}">
                  <a16:creationId xmlns:a16="http://schemas.microsoft.com/office/drawing/2014/main" id="{60743759-8635-0FE1-DF20-80B984954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graph&#10;&#10;Description automatically generated">
                      <a:extLst>
                        <a:ext uri="{FF2B5EF4-FFF2-40B4-BE49-F238E27FC236}">
                          <a16:creationId xmlns:a16="http://schemas.microsoft.com/office/drawing/2014/main" id="{60743759-8635-0FE1-DF20-80B984954889}"/>
                        </a:ext>
                      </a:extLst>
                    </pic:cNvPr>
                    <pic:cNvPicPr>
                      <a:picLocks noChangeAspect="1"/>
                    </pic:cNvPicPr>
                  </pic:nvPicPr>
                  <pic:blipFill>
                    <a:blip r:embed="rId11"/>
                    <a:stretch>
                      <a:fillRect/>
                    </a:stretch>
                  </pic:blipFill>
                  <pic:spPr>
                    <a:xfrm>
                      <a:off x="0" y="0"/>
                      <a:ext cx="3849508" cy="2198659"/>
                    </a:xfrm>
                    <a:prstGeom prst="rect">
                      <a:avLst/>
                    </a:prstGeom>
                  </pic:spPr>
                </pic:pic>
              </a:graphicData>
            </a:graphic>
          </wp:inline>
        </w:drawing>
      </w:r>
    </w:p>
    <w:p w14:paraId="46857A07" w14:textId="78ADB95C" w:rsidR="0007352F" w:rsidRPr="0007352F" w:rsidRDefault="0007352F" w:rsidP="007120E2">
      <w:pPr>
        <w:snapToGrid w:val="0"/>
        <w:spacing w:before="0" w:after="240" w:line="480" w:lineRule="auto"/>
        <w:ind w:right="29"/>
        <w:jc w:val="center"/>
        <w:rPr>
          <w:rFonts w:ascii="Times New Roman" w:hAnsi="Times New Roman" w:cs="Times New Roman"/>
          <w:bCs/>
          <w:lang w:val="en-US"/>
        </w:rPr>
      </w:pPr>
      <w:r w:rsidRPr="00E9495E">
        <w:rPr>
          <w:rFonts w:ascii="Times New Roman" w:hAnsi="Times New Roman" w:cs="Times New Roman" w:hint="eastAsia"/>
          <w:b/>
          <w:lang w:val="en-US"/>
        </w:rPr>
        <w:t>Fig.</w:t>
      </w:r>
      <w:r w:rsidR="00473E8F">
        <w:rPr>
          <w:rFonts w:ascii="Times New Roman" w:hAnsi="Times New Roman" w:cs="Times New Roman" w:hint="eastAsia"/>
          <w:b/>
          <w:lang w:val="en-US"/>
        </w:rPr>
        <w:t xml:space="preserve"> 4</w:t>
      </w:r>
      <w:r w:rsidRPr="00E9495E">
        <w:rPr>
          <w:rFonts w:ascii="Times New Roman" w:hAnsi="Times New Roman" w:cs="Times New Roman" w:hint="eastAsia"/>
          <w:b/>
          <w:lang w:val="en-US"/>
        </w:rPr>
        <w:t xml:space="preserve">. </w:t>
      </w:r>
      <w:r w:rsidR="0021145C">
        <w:rPr>
          <w:rFonts w:ascii="Times New Roman" w:hAnsi="Times New Roman" w:cs="Times New Roman"/>
          <w:bCs/>
          <w:lang w:val="en-US"/>
        </w:rPr>
        <w:t>Spatial</w:t>
      </w:r>
      <w:r>
        <w:rPr>
          <w:rFonts w:ascii="Times New Roman" w:hAnsi="Times New Roman" w:cs="Times New Roman" w:hint="eastAsia"/>
          <w:bCs/>
          <w:lang w:val="en-US"/>
        </w:rPr>
        <w:t xml:space="preserve"> </w:t>
      </w:r>
      <w:r w:rsidR="00F700B7">
        <w:rPr>
          <w:rFonts w:ascii="Times New Roman" w:hAnsi="Times New Roman" w:cs="Times New Roman" w:hint="eastAsia"/>
          <w:bCs/>
          <w:lang w:val="en-US"/>
        </w:rPr>
        <w:t>p</w:t>
      </w:r>
      <w:r>
        <w:rPr>
          <w:rFonts w:ascii="Times New Roman" w:hAnsi="Times New Roman" w:cs="Times New Roman" w:hint="eastAsia"/>
          <w:bCs/>
          <w:lang w:val="en-US"/>
        </w:rPr>
        <w:t xml:space="preserve">attern </w:t>
      </w:r>
      <w:r w:rsidR="00F700B7">
        <w:rPr>
          <w:rFonts w:ascii="Times New Roman" w:hAnsi="Times New Roman" w:cs="Times New Roman" w:hint="eastAsia"/>
          <w:bCs/>
          <w:lang w:val="en-US"/>
        </w:rPr>
        <w:t>e</w:t>
      </w:r>
      <w:r>
        <w:rPr>
          <w:rFonts w:ascii="Times New Roman" w:hAnsi="Times New Roman" w:cs="Times New Roman" w:hint="eastAsia"/>
          <w:bCs/>
          <w:lang w:val="en-US"/>
        </w:rPr>
        <w:t>ffect</w:t>
      </w:r>
    </w:p>
    <w:p w14:paraId="1436FD4D" w14:textId="074F347B" w:rsidR="00E9495E" w:rsidRDefault="00177AFE" w:rsidP="00017E52">
      <w:pPr>
        <w:pStyle w:val="1"/>
        <w:numPr>
          <w:ilvl w:val="0"/>
          <w:numId w:val="0"/>
        </w:numPr>
        <w:snapToGrid w:val="0"/>
        <w:spacing w:line="480" w:lineRule="auto"/>
        <w:ind w:left="284" w:hanging="284"/>
      </w:pPr>
      <w:r>
        <w:rPr>
          <w:rFonts w:hint="eastAsia"/>
        </w:rPr>
        <w:t xml:space="preserve">4. </w:t>
      </w:r>
      <w:r w:rsidR="000C373E" w:rsidRPr="000C373E">
        <w:rPr>
          <w:rFonts w:hint="eastAsia"/>
        </w:rPr>
        <w:t xml:space="preserve">Factors that </w:t>
      </w:r>
      <w:r w:rsidR="00636255">
        <w:rPr>
          <w:rFonts w:hint="eastAsia"/>
        </w:rPr>
        <w:t>a</w:t>
      </w:r>
      <w:r w:rsidR="000C373E" w:rsidRPr="000C373E">
        <w:rPr>
          <w:rFonts w:hint="eastAsia"/>
        </w:rPr>
        <w:t xml:space="preserve">ffect </w:t>
      </w:r>
      <w:r w:rsidR="00636255">
        <w:rPr>
          <w:rFonts w:hint="eastAsia"/>
        </w:rPr>
        <w:t>simulation</w:t>
      </w:r>
    </w:p>
    <w:p w14:paraId="5172F2C9" w14:textId="7C5E5437"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lang w:val="en-US"/>
        </w:rPr>
        <w:t>As mentioned above, the wildfire burning process is a complex dynamic process, and we have built a simple burning model cycle for a single grid. From a static perspective, the burning potential of the current grid is at least affected by the following factors:</w:t>
      </w:r>
    </w:p>
    <w:p w14:paraId="41D8D765" w14:textId="352842E5"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b/>
          <w:bCs/>
          <w:lang w:val="en-US"/>
        </w:rPr>
        <w:t>Surface combustible reserves:</w:t>
      </w:r>
      <w:r w:rsidRPr="002872FA">
        <w:rPr>
          <w:rFonts w:ascii="Times New Roman" w:hAnsi="Times New Roman" w:cs="Times New Roman" w:hint="eastAsia"/>
          <w:lang w:val="en-US"/>
        </w:rPr>
        <w:t xml:space="preserve"> mainly including vegetation type, vegetation density, vegetation height, vegetation humidity, etc. This part determines the initial conditions of the burning model (fuel quantity and quality) and is the first part that needs to be investigated and modeled.</w:t>
      </w:r>
    </w:p>
    <w:p w14:paraId="4EA9CE56" w14:textId="14D26072"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b/>
          <w:bCs/>
          <w:lang w:val="en-US"/>
        </w:rPr>
        <w:t xml:space="preserve">Terrain: </w:t>
      </w:r>
      <w:r w:rsidRPr="002872FA">
        <w:rPr>
          <w:rFonts w:ascii="Times New Roman" w:hAnsi="Times New Roman" w:cs="Times New Roman" w:hint="eastAsia"/>
          <w:lang w:val="en-US"/>
        </w:rPr>
        <w:t>mainly including slope, aspect, altitude, etc. For the same vegetation type, the burning speed and direction under different terrain conditions may vary greatly, especially in mountainous areas.</w:t>
      </w:r>
    </w:p>
    <w:p w14:paraId="635D9ADF" w14:textId="77777777"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lang w:val="en-US"/>
        </w:rPr>
        <w:t>From the dynamic perspective of the burning process:</w:t>
      </w:r>
    </w:p>
    <w:p w14:paraId="190B50DB" w14:textId="1F4E7E2E"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b/>
          <w:bCs/>
          <w:lang w:val="en-US"/>
        </w:rPr>
        <w:t>Meteorological conditions:</w:t>
      </w:r>
      <w:r w:rsidRPr="002872FA">
        <w:rPr>
          <w:rFonts w:ascii="Times New Roman" w:hAnsi="Times New Roman" w:cs="Times New Roman" w:hint="eastAsia"/>
          <w:lang w:val="en-US"/>
        </w:rPr>
        <w:t xml:space="preserve"> mainly including wind speed, wind direction, temperature, etc. These factors will continuously affect the spread speed and direction of the fire during the burning process. From the perspective of the simulation algorithm, in the "burning with changed outer conditions" step, the model will continuously accept external parameters and continuously update the burning degree of the current grid until the current grid is completely extinguished. When spreading the fire between grids, the spread probability will be calculated based on external parameters and burning grids </w:t>
      </w:r>
      <w:proofErr w:type="spellStart"/>
      <w:r w:rsidRPr="002872FA">
        <w:rPr>
          <w:rFonts w:ascii="Times New Roman" w:hAnsi="Times New Roman" w:cs="Times New Roman" w:hint="eastAsia"/>
          <w:lang w:val="en-US"/>
        </w:rPr>
        <w:t>spacial</w:t>
      </w:r>
      <w:proofErr w:type="spellEnd"/>
      <w:r w:rsidRPr="002872FA">
        <w:rPr>
          <w:rFonts w:ascii="Times New Roman" w:hAnsi="Times New Roman" w:cs="Times New Roman" w:hint="eastAsia"/>
          <w:lang w:val="en-US"/>
        </w:rPr>
        <w:t xml:space="preserve"> pattern, and the spread of the fire will </w:t>
      </w:r>
      <w:r w:rsidRPr="002872FA">
        <w:rPr>
          <w:rFonts w:ascii="Times New Roman" w:hAnsi="Times New Roman" w:cs="Times New Roman" w:hint="eastAsia"/>
          <w:lang w:val="en-US"/>
        </w:rPr>
        <w:lastRenderedPageBreak/>
        <w:t>be controlled based on this probability.</w:t>
      </w:r>
    </w:p>
    <w:p w14:paraId="39E00FD4" w14:textId="6DB016EC" w:rsidR="001A0EF1" w:rsidRPr="00680978" w:rsidRDefault="002872FA" w:rsidP="002872FA">
      <w:pPr>
        <w:snapToGrid w:val="0"/>
        <w:spacing w:before="0" w:after="0" w:line="480" w:lineRule="auto"/>
        <w:ind w:right="29" w:firstLine="426"/>
        <w:contextualSpacing/>
        <w:rPr>
          <w:rFonts w:ascii="Times New Roman" w:hAnsi="Times New Roman" w:cs="Times New Roman"/>
          <w:lang w:val="en-US"/>
        </w:rPr>
      </w:pPr>
      <w:r w:rsidRPr="002872FA">
        <w:rPr>
          <w:rFonts w:ascii="Times New Roman" w:hAnsi="Times New Roman" w:cs="Times New Roman" w:hint="eastAsia"/>
          <w:b/>
          <w:bCs/>
          <w:lang w:val="en-US"/>
        </w:rPr>
        <w:t xml:space="preserve">Firefighting measures: </w:t>
      </w:r>
      <w:r w:rsidRPr="002872FA">
        <w:rPr>
          <w:rFonts w:ascii="Times New Roman" w:hAnsi="Times New Roman" w:cs="Times New Roman" w:hint="eastAsia"/>
          <w:lang w:val="en-US"/>
        </w:rPr>
        <w:t>mainly including firefighting personnel, firefighting equipment, etc. For dynamic firefighting actions, we can establish a new loop; for static facilities such as firebreaks, they can be part of the terrain and dynamically updated in the simulation.</w:t>
      </w:r>
    </w:p>
    <w:p w14:paraId="5EB1A519" w14:textId="5A4D7DC3" w:rsidR="00473E8F" w:rsidRDefault="00ED3AF2" w:rsidP="00473E8F">
      <w:pPr>
        <w:snapToGrid w:val="0"/>
        <w:spacing w:before="0" w:after="0" w:line="480" w:lineRule="auto"/>
        <w:ind w:right="29"/>
        <w:contextualSpacing/>
        <w:jc w:val="center"/>
        <w:rPr>
          <w:rFonts w:ascii="Times New Roman" w:hAnsi="Times New Roman" w:cs="Times New Roman"/>
          <w:b/>
          <w:bCs/>
          <w:lang w:val="en-US"/>
        </w:rPr>
      </w:pPr>
      <w:r>
        <w:rPr>
          <w:rFonts w:ascii="Times New Roman" w:hAnsi="Times New Roman" w:cs="Times New Roman"/>
          <w:b/>
          <w:bCs/>
          <w:noProof/>
          <w:lang w:val="en-US"/>
        </w:rPr>
        <w:drawing>
          <wp:inline distT="0" distB="0" distL="0" distR="0" wp14:anchorId="4F5F4696" wp14:editId="32990DFE">
            <wp:extent cx="4905653" cy="2580049"/>
            <wp:effectExtent l="0" t="0" r="9525" b="0"/>
            <wp:docPr id="229413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8998" cy="2587067"/>
                    </a:xfrm>
                    <a:prstGeom prst="rect">
                      <a:avLst/>
                    </a:prstGeom>
                    <a:noFill/>
                  </pic:spPr>
                </pic:pic>
              </a:graphicData>
            </a:graphic>
          </wp:inline>
        </w:drawing>
      </w:r>
    </w:p>
    <w:p w14:paraId="3D408C21" w14:textId="2671479C" w:rsidR="005E40B4" w:rsidRPr="005E40B4" w:rsidRDefault="005E40B4" w:rsidP="005E40B4">
      <w:pPr>
        <w:snapToGrid w:val="0"/>
        <w:spacing w:before="0" w:after="240" w:line="480" w:lineRule="auto"/>
        <w:ind w:right="29"/>
        <w:jc w:val="center"/>
        <w:rPr>
          <w:rFonts w:ascii="Times New Roman" w:hAnsi="Times New Roman" w:cs="Times New Roman"/>
          <w:bCs/>
          <w:lang w:val="en-US"/>
        </w:rPr>
      </w:pPr>
      <w:r w:rsidRPr="00E9495E">
        <w:rPr>
          <w:rFonts w:ascii="Times New Roman" w:hAnsi="Times New Roman" w:cs="Times New Roman" w:hint="eastAsia"/>
          <w:b/>
          <w:lang w:val="en-US"/>
        </w:rPr>
        <w:t>Fig.</w:t>
      </w:r>
      <w:r>
        <w:rPr>
          <w:rFonts w:ascii="Times New Roman" w:hAnsi="Times New Roman" w:cs="Times New Roman" w:hint="eastAsia"/>
          <w:b/>
          <w:lang w:val="en-US"/>
        </w:rPr>
        <w:t xml:space="preserve"> 5</w:t>
      </w:r>
      <w:r w:rsidRPr="00E9495E">
        <w:rPr>
          <w:rFonts w:ascii="Times New Roman" w:hAnsi="Times New Roman" w:cs="Times New Roman" w:hint="eastAsia"/>
          <w:b/>
          <w:lang w:val="en-US"/>
        </w:rPr>
        <w:t xml:space="preserve">. </w:t>
      </w:r>
      <w:r w:rsidR="00723552">
        <w:rPr>
          <w:rFonts w:ascii="Times New Roman" w:hAnsi="Times New Roman" w:cs="Times New Roman" w:hint="eastAsia"/>
          <w:bCs/>
          <w:lang w:val="en-US"/>
        </w:rPr>
        <w:t>Topographic factors and meteorological factors that influence the simulation</w:t>
      </w:r>
    </w:p>
    <w:p w14:paraId="117B8EE5" w14:textId="4624DF2F" w:rsidR="000C373E" w:rsidRDefault="00D55294" w:rsidP="000C373E">
      <w:pPr>
        <w:pStyle w:val="1"/>
        <w:numPr>
          <w:ilvl w:val="0"/>
          <w:numId w:val="0"/>
        </w:numPr>
        <w:snapToGrid w:val="0"/>
        <w:spacing w:line="480" w:lineRule="auto"/>
        <w:ind w:left="284" w:hanging="284"/>
      </w:pPr>
      <w:r>
        <w:rPr>
          <w:rFonts w:hint="eastAsia"/>
        </w:rPr>
        <w:t xml:space="preserve">5. </w:t>
      </w:r>
      <w:r w:rsidR="000C373E" w:rsidRPr="000C373E">
        <w:rPr>
          <w:rFonts w:hint="eastAsia"/>
        </w:rPr>
        <w:t>Data Collection Procedure of the Selected Project</w:t>
      </w:r>
    </w:p>
    <w:p w14:paraId="21718186" w14:textId="64D391DA"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lang w:val="en-US"/>
        </w:rPr>
        <w:t>From the perspective of GIS data collection, the data we have collected or are collecting mainly include:</w:t>
      </w:r>
    </w:p>
    <w:p w14:paraId="1A82A84E" w14:textId="238F352F"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b/>
          <w:bCs/>
          <w:lang w:val="en-US"/>
        </w:rPr>
        <w:t xml:space="preserve">Fire History Data: </w:t>
      </w:r>
      <w:r w:rsidRPr="002872FA">
        <w:rPr>
          <w:rFonts w:ascii="Times New Roman" w:hAnsi="Times New Roman" w:cs="Times New Roman" w:hint="eastAsia"/>
          <w:lang w:val="en-US"/>
        </w:rPr>
        <w:t>We will first use the fire history data from the Hong Kong Fire Services Department to determine the frequency and scale of wildfires in the Hong Kong area and select potential study areas based on this information.</w:t>
      </w:r>
    </w:p>
    <w:p w14:paraId="217F7BC6" w14:textId="1B00664B"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b/>
          <w:bCs/>
          <w:lang w:val="en-US"/>
        </w:rPr>
        <w:t>Vegetation Data of the Study Area:</w:t>
      </w:r>
      <w:r w:rsidRPr="002872FA">
        <w:rPr>
          <w:rFonts w:ascii="Times New Roman" w:hAnsi="Times New Roman" w:cs="Times New Roman" w:hint="eastAsia"/>
          <w:lang w:val="en-US"/>
        </w:rPr>
        <w:t xml:space="preserve"> We consider the vegetation in a region to be the primary fuel for wildfires, so information such as vegetation type, density, height, and humidity is important initial conditions. We use remote sensing images (especially near-infrared bands), vegetation data from the Hong Kong government, etc., to obtain vegetation information in the study area and convert it into fuel grid data with a resolution of 5 meters using GIS methods.</w:t>
      </w:r>
    </w:p>
    <w:p w14:paraId="32BC20B0" w14:textId="598AC19C" w:rsidR="002872FA" w:rsidRPr="002872FA" w:rsidRDefault="002872FA" w:rsidP="002872FA">
      <w:pPr>
        <w:snapToGrid w:val="0"/>
        <w:spacing w:before="0" w:after="0" w:line="480" w:lineRule="auto"/>
        <w:ind w:right="29" w:firstLine="426"/>
        <w:contextualSpacing/>
        <w:rPr>
          <w:rFonts w:ascii="Times New Roman" w:hAnsi="Times New Roman" w:cs="Times New Roman" w:hint="eastAsia"/>
          <w:lang w:val="en-US"/>
        </w:rPr>
      </w:pPr>
      <w:r w:rsidRPr="002872FA">
        <w:rPr>
          <w:rFonts w:ascii="Times New Roman" w:hAnsi="Times New Roman" w:cs="Times New Roman" w:hint="eastAsia"/>
          <w:b/>
          <w:bCs/>
          <w:lang w:val="en-US"/>
        </w:rPr>
        <w:t xml:space="preserve">Meteorological Data of the Study Area: </w:t>
      </w:r>
      <w:r w:rsidRPr="002872FA">
        <w:rPr>
          <w:rFonts w:ascii="Times New Roman" w:hAnsi="Times New Roman" w:cs="Times New Roman" w:hint="eastAsia"/>
          <w:lang w:val="en-US"/>
        </w:rPr>
        <w:t xml:space="preserve">We downloaded meteorological data from the Hong Kong Observatory for the past year and performed statistical analysis on the temperature, </w:t>
      </w:r>
      <w:r w:rsidRPr="002872FA">
        <w:rPr>
          <w:rFonts w:ascii="Times New Roman" w:hAnsi="Times New Roman" w:cs="Times New Roman" w:hint="eastAsia"/>
          <w:lang w:val="en-US"/>
        </w:rPr>
        <w:lastRenderedPageBreak/>
        <w:t>humidity, wind speed, wind direction, etc., in the study area to obtain the probability distribution of each meteorological parameter for use in Monte Carlo simulations and obtain suitable time-step meteorological simulation data.</w:t>
      </w:r>
    </w:p>
    <w:p w14:paraId="08AA8187" w14:textId="20F1A70A" w:rsidR="00E9495E" w:rsidRPr="00E9495E" w:rsidRDefault="002872FA" w:rsidP="002872FA">
      <w:pPr>
        <w:snapToGrid w:val="0"/>
        <w:spacing w:before="0" w:after="0" w:line="480" w:lineRule="auto"/>
        <w:ind w:right="29" w:firstLine="426"/>
        <w:contextualSpacing/>
        <w:rPr>
          <w:rFonts w:ascii="Times New Roman" w:hAnsi="Times New Roman" w:cs="Times New Roman"/>
          <w:lang w:val="en-US"/>
        </w:rPr>
      </w:pPr>
      <w:r w:rsidRPr="002872FA">
        <w:rPr>
          <w:rFonts w:ascii="Times New Roman" w:hAnsi="Times New Roman" w:cs="Times New Roman" w:hint="eastAsia"/>
          <w:b/>
          <w:bCs/>
          <w:lang w:val="en-US"/>
        </w:rPr>
        <w:t>Topographic Data of the Study Area:</w:t>
      </w:r>
      <w:r w:rsidRPr="002872FA">
        <w:rPr>
          <w:rFonts w:ascii="Times New Roman" w:hAnsi="Times New Roman" w:cs="Times New Roman" w:hint="eastAsia"/>
          <w:lang w:val="en-US"/>
        </w:rPr>
        <w:t xml:space="preserve"> Download topographic data of the study area directly from the Hong Kong government's open data website, and then post-process these data using ArcGIS 10.2 software to obtain topographic data with an accuracy of 5 meters. Topographic data includes elevation, slope, and aspect information, which will be used to simulate the terrain conditions during the wildfire spread process.</w:t>
      </w:r>
    </w:p>
    <w:p w14:paraId="38F3449A" w14:textId="732C08E9" w:rsidR="000C373E" w:rsidRPr="00F06007" w:rsidRDefault="000C373E" w:rsidP="000C373E">
      <w:pPr>
        <w:pStyle w:val="1"/>
        <w:numPr>
          <w:ilvl w:val="0"/>
          <w:numId w:val="0"/>
        </w:numPr>
        <w:snapToGrid w:val="0"/>
        <w:spacing w:line="480" w:lineRule="auto"/>
        <w:ind w:left="284" w:hanging="284"/>
      </w:pPr>
      <w:r w:rsidRPr="00F06007">
        <w:t>References</w:t>
      </w:r>
    </w:p>
    <w:p w14:paraId="25A21356" w14:textId="6CEC45FB"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Pr>
          <w:rFonts w:ascii="Times New Roman" w:hAnsi="Times New Roman" w:cs="Times New Roman"/>
          <w:lang w:val="en-US"/>
        </w:rPr>
        <w:fldChar w:fldCharType="begin" w:fldLock="1"/>
      </w:r>
      <w:r>
        <w:rPr>
          <w:rFonts w:ascii="Times New Roman" w:hAnsi="Times New Roman" w:cs="Times New Roman"/>
          <w:lang w:val="en-US"/>
        </w:rPr>
        <w:instrText xml:space="preserve">ADDIN Mendeley Bibliography CSL_BIBLIOGRAPHY </w:instrText>
      </w:r>
      <w:r>
        <w:rPr>
          <w:rFonts w:ascii="Times New Roman" w:hAnsi="Times New Roman" w:cs="Times New Roman"/>
          <w:lang w:val="en-US"/>
        </w:rPr>
        <w:fldChar w:fldCharType="separate"/>
      </w:r>
      <w:r w:rsidRPr="00636255">
        <w:rPr>
          <w:rFonts w:ascii="Times New Roman" w:hAnsi="Times New Roman" w:cs="Times New Roman"/>
          <w:noProof/>
        </w:rPr>
        <w:t xml:space="preserve">Allaire F, Filippi J-B, Mallet V, Vaysse F (2022) Simulation-based high-resolution fire danger mapping using deep learning. </w:t>
      </w:r>
      <w:r w:rsidRPr="00636255">
        <w:rPr>
          <w:rFonts w:ascii="Times New Roman" w:hAnsi="Times New Roman" w:cs="Times New Roman"/>
          <w:i/>
          <w:iCs/>
          <w:noProof/>
        </w:rPr>
        <w:t>International Journal of Wildland Fire</w:t>
      </w:r>
      <w:r w:rsidRPr="00636255">
        <w:rPr>
          <w:rFonts w:ascii="Times New Roman" w:hAnsi="Times New Roman" w:cs="Times New Roman"/>
          <w:noProof/>
        </w:rPr>
        <w:t xml:space="preserve"> </w:t>
      </w:r>
      <w:r w:rsidRPr="00636255">
        <w:rPr>
          <w:rFonts w:ascii="Times New Roman" w:hAnsi="Times New Roman" w:cs="Times New Roman"/>
          <w:b/>
          <w:bCs/>
          <w:noProof/>
        </w:rPr>
        <w:t>31</w:t>
      </w:r>
      <w:r w:rsidRPr="00636255">
        <w:rPr>
          <w:rFonts w:ascii="Times New Roman" w:hAnsi="Times New Roman" w:cs="Times New Roman"/>
          <w:noProof/>
        </w:rPr>
        <w:t>, 379–394.</w:t>
      </w:r>
    </w:p>
    <w:p w14:paraId="55CC85F6"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Anderson JD, Wendt J (1995) ‘Computational fluid dynamics.’ (Springer)</w:t>
      </w:r>
    </w:p>
    <w:p w14:paraId="223BFF4B"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Belcher CM (2013) ‘Fire Phenomena and the Earth System.’ (Wiley)</w:t>
      </w:r>
    </w:p>
    <w:p w14:paraId="72BD9A50"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Finney MA (1998) FARSITE: Fire Area Simulator - Model Development and Evaluation. </w:t>
      </w:r>
      <w:r w:rsidRPr="00636255">
        <w:rPr>
          <w:rFonts w:ascii="Times New Roman" w:hAnsi="Times New Roman" w:cs="Times New Roman"/>
          <w:i/>
          <w:iCs/>
          <w:noProof/>
        </w:rPr>
        <w:t>USDA Forest Service - Research Papers RMRS</w:t>
      </w:r>
      <w:r w:rsidRPr="00636255">
        <w:rPr>
          <w:rFonts w:ascii="Times New Roman" w:hAnsi="Times New Roman" w:cs="Times New Roman"/>
          <w:noProof/>
        </w:rPr>
        <w:t xml:space="preserve"> 1–36.</w:t>
      </w:r>
    </w:p>
    <w:p w14:paraId="6ED5E67F"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Gill AM, Stephens SL (2009) Scientific and social challenges for the management of fire-prone wildland-urban interfaces. </w:t>
      </w:r>
      <w:r w:rsidRPr="00636255">
        <w:rPr>
          <w:rFonts w:ascii="Times New Roman" w:hAnsi="Times New Roman" w:cs="Times New Roman"/>
          <w:i/>
          <w:iCs/>
          <w:noProof/>
        </w:rPr>
        <w:t>Environmental Research Letters</w:t>
      </w:r>
      <w:r w:rsidRPr="00636255">
        <w:rPr>
          <w:rFonts w:ascii="Times New Roman" w:hAnsi="Times New Roman" w:cs="Times New Roman"/>
          <w:noProof/>
        </w:rPr>
        <w:t xml:space="preserve"> </w:t>
      </w:r>
      <w:r w:rsidRPr="00636255">
        <w:rPr>
          <w:rFonts w:ascii="Times New Roman" w:hAnsi="Times New Roman" w:cs="Times New Roman"/>
          <w:b/>
          <w:bCs/>
          <w:noProof/>
        </w:rPr>
        <w:t>4</w:t>
      </w:r>
      <w:r w:rsidRPr="00636255">
        <w:rPr>
          <w:rFonts w:ascii="Times New Roman" w:hAnsi="Times New Roman" w:cs="Times New Roman"/>
          <w:noProof/>
        </w:rPr>
        <w:t>, 34014.</w:t>
      </w:r>
    </w:p>
    <w:p w14:paraId="1EF884A9"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Hodges JL, Lattimer BY (2019) Wildland fire spread modeling using convolutional neural networks. </w:t>
      </w:r>
      <w:r w:rsidRPr="00636255">
        <w:rPr>
          <w:rFonts w:ascii="Times New Roman" w:hAnsi="Times New Roman" w:cs="Times New Roman"/>
          <w:i/>
          <w:iCs/>
          <w:noProof/>
        </w:rPr>
        <w:t>Fire technology</w:t>
      </w:r>
      <w:r w:rsidRPr="00636255">
        <w:rPr>
          <w:rFonts w:ascii="Times New Roman" w:hAnsi="Times New Roman" w:cs="Times New Roman"/>
          <w:noProof/>
        </w:rPr>
        <w:t xml:space="preserve"> </w:t>
      </w:r>
      <w:r w:rsidRPr="00636255">
        <w:rPr>
          <w:rFonts w:ascii="Times New Roman" w:hAnsi="Times New Roman" w:cs="Times New Roman"/>
          <w:b/>
          <w:bCs/>
          <w:noProof/>
        </w:rPr>
        <w:t>55</w:t>
      </w:r>
      <w:r w:rsidRPr="00636255">
        <w:rPr>
          <w:rFonts w:ascii="Times New Roman" w:hAnsi="Times New Roman" w:cs="Times New Roman"/>
          <w:noProof/>
        </w:rPr>
        <w:t>, 2115–2142.</w:t>
      </w:r>
    </w:p>
    <w:p w14:paraId="3F05F7E0"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Hoffman CM, Canfield J, Linn RR, Mell W, Sieg CH, Pimont F, Ziegler J (2016) Evaluating Crown Fire Rate of Spread Predictions from Physics-Based Models. </w:t>
      </w:r>
      <w:r w:rsidRPr="00636255">
        <w:rPr>
          <w:rFonts w:ascii="Times New Roman" w:hAnsi="Times New Roman" w:cs="Times New Roman"/>
          <w:i/>
          <w:iCs/>
          <w:noProof/>
        </w:rPr>
        <w:t>Fire Technology</w:t>
      </w:r>
      <w:r w:rsidRPr="00636255">
        <w:rPr>
          <w:rFonts w:ascii="Times New Roman" w:hAnsi="Times New Roman" w:cs="Times New Roman"/>
          <w:noProof/>
        </w:rPr>
        <w:t xml:space="preserve"> </w:t>
      </w:r>
      <w:r w:rsidRPr="00636255">
        <w:rPr>
          <w:rFonts w:ascii="Times New Roman" w:hAnsi="Times New Roman" w:cs="Times New Roman"/>
          <w:b/>
          <w:bCs/>
          <w:noProof/>
        </w:rPr>
        <w:t>52</w:t>
      </w:r>
      <w:r w:rsidRPr="00636255">
        <w:rPr>
          <w:rFonts w:ascii="Times New Roman" w:hAnsi="Times New Roman" w:cs="Times New Roman"/>
          <w:noProof/>
        </w:rPr>
        <w:t>, 221–237.</w:t>
      </w:r>
    </w:p>
    <w:p w14:paraId="081D9D57"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Jaafari A, Zenner EK, Panahi M, Shahabi H (2019) Hybrid artificial intelligence models based on a neuro-fuzzy system and metaheuristic optimization algorithms for spatial prediction of wildfire probability. </w:t>
      </w:r>
      <w:r w:rsidRPr="00636255">
        <w:rPr>
          <w:rFonts w:ascii="Times New Roman" w:hAnsi="Times New Roman" w:cs="Times New Roman"/>
          <w:i/>
          <w:iCs/>
          <w:noProof/>
        </w:rPr>
        <w:t>Agricultural and forest meteorology</w:t>
      </w:r>
      <w:r w:rsidRPr="00636255">
        <w:rPr>
          <w:rFonts w:ascii="Times New Roman" w:hAnsi="Times New Roman" w:cs="Times New Roman"/>
          <w:noProof/>
        </w:rPr>
        <w:t xml:space="preserve"> </w:t>
      </w:r>
      <w:r w:rsidRPr="00636255">
        <w:rPr>
          <w:rFonts w:ascii="Times New Roman" w:hAnsi="Times New Roman" w:cs="Times New Roman"/>
          <w:b/>
          <w:bCs/>
          <w:noProof/>
        </w:rPr>
        <w:t>266</w:t>
      </w:r>
      <w:r w:rsidRPr="00636255">
        <w:rPr>
          <w:rFonts w:ascii="Times New Roman" w:hAnsi="Times New Roman" w:cs="Times New Roman"/>
          <w:noProof/>
        </w:rPr>
        <w:t>, 198–207.</w:t>
      </w:r>
    </w:p>
    <w:p w14:paraId="7329D1D8"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Jiang W, Wang F, Su G, Li X, Wang G, Zheng X, Wang T, Meng Q (2022) Modeling Wildfire Spread with an Irregular Graph Network. </w:t>
      </w:r>
      <w:r w:rsidRPr="00636255">
        <w:rPr>
          <w:rFonts w:ascii="Times New Roman" w:hAnsi="Times New Roman" w:cs="Times New Roman"/>
          <w:i/>
          <w:iCs/>
          <w:noProof/>
        </w:rPr>
        <w:t>Fire</w:t>
      </w:r>
      <w:r w:rsidRPr="00636255">
        <w:rPr>
          <w:rFonts w:ascii="Times New Roman" w:hAnsi="Times New Roman" w:cs="Times New Roman"/>
          <w:noProof/>
        </w:rPr>
        <w:t xml:space="preserve"> </w:t>
      </w:r>
      <w:r w:rsidRPr="00636255">
        <w:rPr>
          <w:rFonts w:ascii="Times New Roman" w:hAnsi="Times New Roman" w:cs="Times New Roman"/>
          <w:b/>
          <w:bCs/>
          <w:noProof/>
        </w:rPr>
        <w:t>5</w:t>
      </w:r>
      <w:r w:rsidRPr="00636255">
        <w:rPr>
          <w:rFonts w:ascii="Times New Roman" w:hAnsi="Times New Roman" w:cs="Times New Roman"/>
          <w:noProof/>
        </w:rPr>
        <w:t>, 185.</w:t>
      </w:r>
    </w:p>
    <w:p w14:paraId="26643100"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Le H V, Bui QT, Bui DT, Tran HH, Hoang ND (2020) A Hybrid Intelligence System Based on </w:t>
      </w:r>
      <w:r w:rsidRPr="00636255">
        <w:rPr>
          <w:rFonts w:ascii="Times New Roman" w:hAnsi="Times New Roman" w:cs="Times New Roman"/>
          <w:noProof/>
        </w:rPr>
        <w:lastRenderedPageBreak/>
        <w:t xml:space="preserve">Relevance Vector Machines and Imperialist Competitive Optimization for Modelling Forest Fire Danger Using GIS. </w:t>
      </w:r>
      <w:r w:rsidRPr="00636255">
        <w:rPr>
          <w:rFonts w:ascii="Times New Roman" w:hAnsi="Times New Roman" w:cs="Times New Roman"/>
          <w:i/>
          <w:iCs/>
          <w:noProof/>
        </w:rPr>
        <w:t>Journal of Environmental Informatics</w:t>
      </w:r>
      <w:r w:rsidRPr="00636255">
        <w:rPr>
          <w:rFonts w:ascii="Times New Roman" w:hAnsi="Times New Roman" w:cs="Times New Roman"/>
          <w:noProof/>
        </w:rPr>
        <w:t xml:space="preserve"> </w:t>
      </w:r>
      <w:r w:rsidRPr="00636255">
        <w:rPr>
          <w:rFonts w:ascii="Times New Roman" w:hAnsi="Times New Roman" w:cs="Times New Roman"/>
          <w:b/>
          <w:bCs/>
          <w:noProof/>
        </w:rPr>
        <w:t>36</w:t>
      </w:r>
      <w:r w:rsidRPr="00636255">
        <w:rPr>
          <w:rFonts w:ascii="Times New Roman" w:hAnsi="Times New Roman" w:cs="Times New Roman"/>
          <w:noProof/>
        </w:rPr>
        <w:t>,.</w:t>
      </w:r>
    </w:p>
    <w:p w14:paraId="6CB88545"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Lee M, Brauer M, Wong P, Tang R, Tsui TH, Choi C, Cheng W, Lai P-C, Tian L, Thach T-Q (2017) Land use regression modelling of air pollution in high density high rise cities: A case study in Hong Kong. </w:t>
      </w:r>
      <w:r w:rsidRPr="00636255">
        <w:rPr>
          <w:rFonts w:ascii="Times New Roman" w:hAnsi="Times New Roman" w:cs="Times New Roman"/>
          <w:i/>
          <w:iCs/>
          <w:noProof/>
        </w:rPr>
        <w:t>Science of the Total Environment</w:t>
      </w:r>
      <w:r w:rsidRPr="00636255">
        <w:rPr>
          <w:rFonts w:ascii="Times New Roman" w:hAnsi="Times New Roman" w:cs="Times New Roman"/>
          <w:noProof/>
        </w:rPr>
        <w:t xml:space="preserve"> </w:t>
      </w:r>
      <w:r w:rsidRPr="00636255">
        <w:rPr>
          <w:rFonts w:ascii="Times New Roman" w:hAnsi="Times New Roman" w:cs="Times New Roman"/>
          <w:b/>
          <w:bCs/>
          <w:noProof/>
        </w:rPr>
        <w:t>592</w:t>
      </w:r>
      <w:r w:rsidRPr="00636255">
        <w:rPr>
          <w:rFonts w:ascii="Times New Roman" w:hAnsi="Times New Roman" w:cs="Times New Roman"/>
          <w:noProof/>
        </w:rPr>
        <w:t>, 306–315.</w:t>
      </w:r>
    </w:p>
    <w:p w14:paraId="7DDD91B6"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Li X, Lin C, Zhang M, Li S, Sun S, Liu J, Hu T, Sun L (2022) Predicting the rate of forest fire spread toward any directions based on a CNN model considering the correlations of input variables. </w:t>
      </w:r>
      <w:r w:rsidRPr="00636255">
        <w:rPr>
          <w:rFonts w:ascii="Times New Roman" w:hAnsi="Times New Roman" w:cs="Times New Roman"/>
          <w:i/>
          <w:iCs/>
          <w:noProof/>
        </w:rPr>
        <w:t>Journal of Forest Research</w:t>
      </w:r>
      <w:r w:rsidRPr="00636255">
        <w:rPr>
          <w:rFonts w:ascii="Times New Roman" w:hAnsi="Times New Roman" w:cs="Times New Roman"/>
          <w:noProof/>
        </w:rPr>
        <w:t xml:space="preserve"> 1–9.</w:t>
      </w:r>
    </w:p>
    <w:p w14:paraId="382BF7D1"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Li X, Zhang M, Zhang S, Liu J, Sun S, Hu T, Sun L (2022) Simulating forest fire spread with cellular automation driven by a LSTM based speed model. </w:t>
      </w:r>
      <w:r w:rsidRPr="00636255">
        <w:rPr>
          <w:rFonts w:ascii="Times New Roman" w:hAnsi="Times New Roman" w:cs="Times New Roman"/>
          <w:i/>
          <w:iCs/>
          <w:noProof/>
        </w:rPr>
        <w:t>Fire</w:t>
      </w:r>
      <w:r w:rsidRPr="00636255">
        <w:rPr>
          <w:rFonts w:ascii="Times New Roman" w:hAnsi="Times New Roman" w:cs="Times New Roman"/>
          <w:noProof/>
        </w:rPr>
        <w:t xml:space="preserve"> </w:t>
      </w:r>
      <w:r w:rsidRPr="00636255">
        <w:rPr>
          <w:rFonts w:ascii="Times New Roman" w:hAnsi="Times New Roman" w:cs="Times New Roman"/>
          <w:b/>
          <w:bCs/>
          <w:noProof/>
        </w:rPr>
        <w:t>5</w:t>
      </w:r>
      <w:r w:rsidRPr="00636255">
        <w:rPr>
          <w:rFonts w:ascii="Times New Roman" w:hAnsi="Times New Roman" w:cs="Times New Roman"/>
          <w:noProof/>
        </w:rPr>
        <w:t>, 13.</w:t>
      </w:r>
    </w:p>
    <w:p w14:paraId="09CEDAC8"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Radke D, Hessler A, Ellsworth D (2019) FireCast: Leveraging Deep Learning to Predict Wildfire Spread. In ‘IJCAI’, 4575–4581</w:t>
      </w:r>
    </w:p>
    <w:p w14:paraId="5FABD391"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Rothermel RC (1972) ‘A mathematical model for predicting fire spread in wildland fuels.’ (Intermountain Forest &amp; Range Experiment Station, Forest Service, US …)</w:t>
      </w:r>
    </w:p>
    <w:p w14:paraId="5DE04242"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Running SW (2006) Is global warming causing more, larger wildfires? </w:t>
      </w:r>
      <w:r w:rsidRPr="00636255">
        <w:rPr>
          <w:rFonts w:ascii="Times New Roman" w:hAnsi="Times New Roman" w:cs="Times New Roman"/>
          <w:i/>
          <w:iCs/>
          <w:noProof/>
        </w:rPr>
        <w:t>Science</w:t>
      </w:r>
      <w:r w:rsidRPr="00636255">
        <w:rPr>
          <w:rFonts w:ascii="Times New Roman" w:hAnsi="Times New Roman" w:cs="Times New Roman"/>
          <w:noProof/>
        </w:rPr>
        <w:t xml:space="preserve"> </w:t>
      </w:r>
      <w:r w:rsidRPr="00636255">
        <w:rPr>
          <w:rFonts w:ascii="Times New Roman" w:hAnsi="Times New Roman" w:cs="Times New Roman"/>
          <w:b/>
          <w:bCs/>
          <w:noProof/>
        </w:rPr>
        <w:t>313</w:t>
      </w:r>
      <w:r w:rsidRPr="00636255">
        <w:rPr>
          <w:rFonts w:ascii="Times New Roman" w:hAnsi="Times New Roman" w:cs="Times New Roman"/>
          <w:noProof/>
        </w:rPr>
        <w:t>, 927–928.</w:t>
      </w:r>
    </w:p>
    <w:p w14:paraId="7F5ABCFB"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Skinner CN, Chang C (1996) Fire regimes, past and present. In ‘Sierra Nevada Ecosyst. Proj. Final Rep. to Congr. Vol. II. Assessments Sci. Basis Manag. Options. Wildl. Resour. Cent. Rep. No. 37. Centers Water Wildl. Resour. Univ. California, Davis. 1041-1069’, 1041–1069</w:t>
      </w:r>
    </w:p>
    <w:p w14:paraId="5710F5AC"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Storey MA, Bedward M, Price OF, Bradstock RA, Sharples JJ (2021) Derivation of a Bayesian fire spread model using large-scale wildfire observations. </w:t>
      </w:r>
      <w:r w:rsidRPr="00636255">
        <w:rPr>
          <w:rFonts w:ascii="Times New Roman" w:hAnsi="Times New Roman" w:cs="Times New Roman"/>
          <w:i/>
          <w:iCs/>
          <w:noProof/>
        </w:rPr>
        <w:t>Environmental Modelling &amp; Software</w:t>
      </w:r>
      <w:r w:rsidRPr="00636255">
        <w:rPr>
          <w:rFonts w:ascii="Times New Roman" w:hAnsi="Times New Roman" w:cs="Times New Roman"/>
          <w:noProof/>
        </w:rPr>
        <w:t xml:space="preserve"> </w:t>
      </w:r>
      <w:r w:rsidRPr="00636255">
        <w:rPr>
          <w:rFonts w:ascii="Times New Roman" w:hAnsi="Times New Roman" w:cs="Times New Roman"/>
          <w:b/>
          <w:bCs/>
          <w:noProof/>
        </w:rPr>
        <w:t>144</w:t>
      </w:r>
      <w:r w:rsidRPr="00636255">
        <w:rPr>
          <w:rFonts w:ascii="Times New Roman" w:hAnsi="Times New Roman" w:cs="Times New Roman"/>
          <w:noProof/>
        </w:rPr>
        <w:t>, 105127.</w:t>
      </w:r>
    </w:p>
    <w:p w14:paraId="40ADB781"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Sung S, Li Y, Ortolano L (2021) WildfireNet: Predicting Wildfire Profiles (Student Abstract). In ‘Proc. AAAI Conf. Artif. Intell.’, 15905–15906</w:t>
      </w:r>
    </w:p>
    <w:p w14:paraId="6365988B"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Theobald D, Romme W (2007) Expansion of the US wildland–urban interface. </w:t>
      </w:r>
      <w:r w:rsidRPr="00636255">
        <w:rPr>
          <w:rFonts w:ascii="Times New Roman" w:hAnsi="Times New Roman" w:cs="Times New Roman"/>
          <w:i/>
          <w:iCs/>
          <w:noProof/>
        </w:rPr>
        <w:t>Landscape and Urban Planning</w:t>
      </w:r>
      <w:r w:rsidRPr="00636255">
        <w:rPr>
          <w:rFonts w:ascii="Times New Roman" w:hAnsi="Times New Roman" w:cs="Times New Roman"/>
          <w:noProof/>
        </w:rPr>
        <w:t xml:space="preserve"> </w:t>
      </w:r>
      <w:r w:rsidRPr="00636255">
        <w:rPr>
          <w:rFonts w:ascii="Times New Roman" w:hAnsi="Times New Roman" w:cs="Times New Roman"/>
          <w:b/>
          <w:bCs/>
          <w:noProof/>
        </w:rPr>
        <w:t>83</w:t>
      </w:r>
      <w:r w:rsidRPr="00636255">
        <w:rPr>
          <w:rFonts w:ascii="Times New Roman" w:hAnsi="Times New Roman" w:cs="Times New Roman"/>
          <w:noProof/>
        </w:rPr>
        <w:t>, 340–354.</w:t>
      </w:r>
    </w:p>
    <w:p w14:paraId="4B99EDAD"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Wang Z, Zhang T, Wu X, Huang X (2022) Predicting transient building fire based on external smoke images and deep learning. </w:t>
      </w:r>
      <w:r w:rsidRPr="00636255">
        <w:rPr>
          <w:rFonts w:ascii="Times New Roman" w:hAnsi="Times New Roman" w:cs="Times New Roman"/>
          <w:i/>
          <w:iCs/>
          <w:noProof/>
        </w:rPr>
        <w:t>Journal of Building Engineering</w:t>
      </w:r>
      <w:r w:rsidRPr="00636255">
        <w:rPr>
          <w:rFonts w:ascii="Times New Roman" w:hAnsi="Times New Roman" w:cs="Times New Roman"/>
          <w:noProof/>
        </w:rPr>
        <w:t xml:space="preserve"> </w:t>
      </w:r>
      <w:r w:rsidRPr="00636255">
        <w:rPr>
          <w:rFonts w:ascii="Times New Roman" w:hAnsi="Times New Roman" w:cs="Times New Roman"/>
          <w:b/>
          <w:bCs/>
          <w:noProof/>
        </w:rPr>
        <w:t>47</w:t>
      </w:r>
      <w:r w:rsidRPr="00636255">
        <w:rPr>
          <w:rFonts w:ascii="Times New Roman" w:hAnsi="Times New Roman" w:cs="Times New Roman"/>
          <w:noProof/>
        </w:rPr>
        <w:t>, 103823.</w:t>
      </w:r>
    </w:p>
    <w:p w14:paraId="6B3FF63D"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Wu X, Zhang X, Jiang Y, Huang X, Huang GGQ, Usmani A (2022) An intelligent tunnel firefighting system and small-scale demonstration. </w:t>
      </w:r>
      <w:r w:rsidRPr="00636255">
        <w:rPr>
          <w:rFonts w:ascii="Times New Roman" w:hAnsi="Times New Roman" w:cs="Times New Roman"/>
          <w:i/>
          <w:iCs/>
          <w:noProof/>
        </w:rPr>
        <w:t xml:space="preserve">Tunnelling and Underground Space </w:t>
      </w:r>
      <w:r w:rsidRPr="00636255">
        <w:rPr>
          <w:rFonts w:ascii="Times New Roman" w:hAnsi="Times New Roman" w:cs="Times New Roman"/>
          <w:i/>
          <w:iCs/>
          <w:noProof/>
        </w:rPr>
        <w:lastRenderedPageBreak/>
        <w:t>Technology</w:t>
      </w:r>
      <w:r w:rsidRPr="00636255">
        <w:rPr>
          <w:rFonts w:ascii="Times New Roman" w:hAnsi="Times New Roman" w:cs="Times New Roman"/>
          <w:noProof/>
        </w:rPr>
        <w:t xml:space="preserve"> </w:t>
      </w:r>
      <w:r w:rsidRPr="00636255">
        <w:rPr>
          <w:rFonts w:ascii="Times New Roman" w:hAnsi="Times New Roman" w:cs="Times New Roman"/>
          <w:b/>
          <w:bCs/>
          <w:noProof/>
        </w:rPr>
        <w:t>120</w:t>
      </w:r>
      <w:r w:rsidRPr="00636255">
        <w:rPr>
          <w:rFonts w:ascii="Times New Roman" w:hAnsi="Times New Roman" w:cs="Times New Roman"/>
          <w:noProof/>
        </w:rPr>
        <w:t>, 104301.</w:t>
      </w:r>
    </w:p>
    <w:p w14:paraId="0FD66DAF"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Zhai C, Zhang S, Cao Z, Wang X (2020) Learning-based prediction of wildfire spread with real-time rate of spread measurement. </w:t>
      </w:r>
      <w:r w:rsidRPr="00636255">
        <w:rPr>
          <w:rFonts w:ascii="Times New Roman" w:hAnsi="Times New Roman" w:cs="Times New Roman"/>
          <w:i/>
          <w:iCs/>
          <w:noProof/>
        </w:rPr>
        <w:t>Combustion and Flame</w:t>
      </w:r>
      <w:r w:rsidRPr="00636255">
        <w:rPr>
          <w:rFonts w:ascii="Times New Roman" w:hAnsi="Times New Roman" w:cs="Times New Roman"/>
          <w:noProof/>
        </w:rPr>
        <w:t xml:space="preserve"> </w:t>
      </w:r>
      <w:r w:rsidRPr="00636255">
        <w:rPr>
          <w:rFonts w:ascii="Times New Roman" w:hAnsi="Times New Roman" w:cs="Times New Roman"/>
          <w:b/>
          <w:bCs/>
          <w:noProof/>
        </w:rPr>
        <w:t>215</w:t>
      </w:r>
      <w:r w:rsidRPr="00636255">
        <w:rPr>
          <w:rFonts w:ascii="Times New Roman" w:hAnsi="Times New Roman" w:cs="Times New Roman"/>
          <w:noProof/>
        </w:rPr>
        <w:t>, 333–341.</w:t>
      </w:r>
    </w:p>
    <w:p w14:paraId="303A9F3A"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Zhang T, Wang Z, Wong HY, Tam WC, Huang X, Xiao F (2022) Real-time forecast of compartment fire and flashover based on deep learning. </w:t>
      </w:r>
      <w:r w:rsidRPr="00636255">
        <w:rPr>
          <w:rFonts w:ascii="Times New Roman" w:hAnsi="Times New Roman" w:cs="Times New Roman"/>
          <w:i/>
          <w:iCs/>
          <w:noProof/>
        </w:rPr>
        <w:t>Fire Safety Journal</w:t>
      </w:r>
      <w:r w:rsidRPr="00636255">
        <w:rPr>
          <w:rFonts w:ascii="Times New Roman" w:hAnsi="Times New Roman" w:cs="Times New Roman"/>
          <w:noProof/>
        </w:rPr>
        <w:t xml:space="preserve"> </w:t>
      </w:r>
      <w:r w:rsidRPr="00636255">
        <w:rPr>
          <w:rFonts w:ascii="Times New Roman" w:hAnsi="Times New Roman" w:cs="Times New Roman"/>
          <w:b/>
          <w:bCs/>
          <w:noProof/>
        </w:rPr>
        <w:t>130</w:t>
      </w:r>
      <w:r w:rsidRPr="00636255">
        <w:rPr>
          <w:rFonts w:ascii="Times New Roman" w:hAnsi="Times New Roman" w:cs="Times New Roman"/>
          <w:noProof/>
        </w:rPr>
        <w:t>, 103579.</w:t>
      </w:r>
    </w:p>
    <w:p w14:paraId="53FB46F1" w14:textId="77777777" w:rsidR="00636255" w:rsidRPr="00636255" w:rsidRDefault="00636255" w:rsidP="00636255">
      <w:pPr>
        <w:autoSpaceDE w:val="0"/>
        <w:autoSpaceDN w:val="0"/>
        <w:adjustRightInd w:val="0"/>
        <w:spacing w:before="0" w:after="0" w:line="360" w:lineRule="auto"/>
        <w:ind w:left="480" w:hanging="480"/>
        <w:rPr>
          <w:rFonts w:ascii="Times New Roman" w:hAnsi="Times New Roman" w:cs="Times New Roman"/>
          <w:noProof/>
        </w:rPr>
      </w:pPr>
      <w:r w:rsidRPr="00636255">
        <w:rPr>
          <w:rFonts w:ascii="Times New Roman" w:hAnsi="Times New Roman" w:cs="Times New Roman"/>
          <w:noProof/>
        </w:rPr>
        <w:t xml:space="preserve">Zhou T, Ding L, Ji J, Yu L, Wang Z (2020) Combined estimation of fire perimeters and fuel adjustment factors in farsite for forecasting wildland fire propagation. </w:t>
      </w:r>
      <w:r w:rsidRPr="00636255">
        <w:rPr>
          <w:rFonts w:ascii="Times New Roman" w:hAnsi="Times New Roman" w:cs="Times New Roman"/>
          <w:i/>
          <w:iCs/>
          <w:noProof/>
        </w:rPr>
        <w:t>Fire safety journal</w:t>
      </w:r>
      <w:r w:rsidRPr="00636255">
        <w:rPr>
          <w:rFonts w:ascii="Times New Roman" w:hAnsi="Times New Roman" w:cs="Times New Roman"/>
          <w:noProof/>
        </w:rPr>
        <w:t xml:space="preserve"> </w:t>
      </w:r>
      <w:r w:rsidRPr="00636255">
        <w:rPr>
          <w:rFonts w:ascii="Times New Roman" w:hAnsi="Times New Roman" w:cs="Times New Roman"/>
          <w:b/>
          <w:bCs/>
          <w:noProof/>
        </w:rPr>
        <w:t>116</w:t>
      </w:r>
      <w:r w:rsidRPr="00636255">
        <w:rPr>
          <w:rFonts w:ascii="Times New Roman" w:hAnsi="Times New Roman" w:cs="Times New Roman"/>
          <w:noProof/>
        </w:rPr>
        <w:t>, 103167.</w:t>
      </w:r>
    </w:p>
    <w:p w14:paraId="10B18DC1" w14:textId="45EB210F" w:rsidR="00591ECD" w:rsidRPr="0007352F" w:rsidRDefault="00636255" w:rsidP="00636255">
      <w:pPr>
        <w:autoSpaceDE w:val="0"/>
        <w:autoSpaceDN w:val="0"/>
        <w:adjustRightInd w:val="0"/>
        <w:spacing w:before="0" w:after="0" w:line="360" w:lineRule="auto"/>
        <w:rPr>
          <w:rFonts w:ascii="Times New Roman" w:hAnsi="Times New Roman" w:cs="Times New Roman"/>
          <w:lang w:val="en-US"/>
        </w:rPr>
      </w:pPr>
      <w:r>
        <w:rPr>
          <w:rFonts w:ascii="Times New Roman" w:hAnsi="Times New Roman" w:cs="Times New Roman"/>
          <w:lang w:val="en-US"/>
        </w:rPr>
        <w:fldChar w:fldCharType="end"/>
      </w:r>
    </w:p>
    <w:sectPr w:rsidR="00591ECD" w:rsidRPr="0007352F">
      <w:head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3C199" w14:textId="77777777" w:rsidR="00F02F27" w:rsidRDefault="00F02F27" w:rsidP="000C373E">
      <w:pPr>
        <w:spacing w:before="0" w:after="0" w:line="240" w:lineRule="auto"/>
        <w:rPr>
          <w:rFonts w:hint="eastAsia"/>
        </w:rPr>
      </w:pPr>
      <w:r>
        <w:separator/>
      </w:r>
    </w:p>
  </w:endnote>
  <w:endnote w:type="continuationSeparator" w:id="0">
    <w:p w14:paraId="3B34BB0B" w14:textId="77777777" w:rsidR="00F02F27" w:rsidRDefault="00F02F27" w:rsidP="000C373E">
      <w:pPr>
        <w:spacing w:before="0"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4C294" w14:textId="77777777" w:rsidR="00F02F27" w:rsidRDefault="00F02F27" w:rsidP="000C373E">
      <w:pPr>
        <w:spacing w:before="0" w:after="0" w:line="240" w:lineRule="auto"/>
        <w:rPr>
          <w:rFonts w:hint="eastAsia"/>
        </w:rPr>
      </w:pPr>
      <w:r>
        <w:separator/>
      </w:r>
    </w:p>
  </w:footnote>
  <w:footnote w:type="continuationSeparator" w:id="0">
    <w:p w14:paraId="05A1A268" w14:textId="77777777" w:rsidR="00F02F27" w:rsidRDefault="00F02F27" w:rsidP="000C373E">
      <w:pPr>
        <w:spacing w:before="0" w:after="0" w:line="240" w:lineRule="auto"/>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F9CED" w14:textId="6863FB8C" w:rsidR="00A838BD" w:rsidRPr="00A838BD" w:rsidRDefault="00212C2F" w:rsidP="00A838BD">
    <w:pPr>
      <w:pStyle w:val="a3"/>
      <w:jc w:val="left"/>
      <w:rPr>
        <w:rFonts w:ascii="Times New Roman" w:hAnsi="Times New Roman" w:cs="Times New Roman"/>
      </w:rPr>
    </w:pPr>
    <w:r>
      <w:rPr>
        <w:rFonts w:ascii="Times New Roman" w:hAnsi="Times New Roman" w:cs="Times New Roman" w:hint="eastAsia"/>
      </w:rPr>
      <w:t>Mid-Term Progress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DD40E2"/>
    <w:multiLevelType w:val="multilevel"/>
    <w:tmpl w:val="012C5776"/>
    <w:lvl w:ilvl="0">
      <w:start w:val="1"/>
      <w:numFmt w:val="decimal"/>
      <w:pStyle w:val="1"/>
      <w:lvlText w:val="%1."/>
      <w:lvlJc w:val="left"/>
      <w:pPr>
        <w:ind w:left="720" w:hanging="360"/>
      </w:pPr>
      <w:rPr>
        <w:rFonts w:hint="default"/>
      </w:rPr>
    </w:lvl>
    <w:lvl w:ilvl="1">
      <w:start w:val="1"/>
      <w:numFmt w:val="decimal"/>
      <w:pStyle w:val="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65590409">
    <w:abstractNumId w:val="0"/>
  </w:num>
  <w:num w:numId="2" w16cid:durableId="173034047">
    <w:abstractNumId w:val="0"/>
  </w:num>
  <w:num w:numId="3" w16cid:durableId="720638465">
    <w:abstractNumId w:val="0"/>
  </w:num>
  <w:num w:numId="4" w16cid:durableId="403188654">
    <w:abstractNumId w:val="0"/>
  </w:num>
  <w:num w:numId="5" w16cid:durableId="1746298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wNTSzNDayNDIztzRR0lEKTi0uzszPAykwqwUA1CovQCwAAAA="/>
  </w:docVars>
  <w:rsids>
    <w:rsidRoot w:val="00970A42"/>
    <w:rsid w:val="00017E52"/>
    <w:rsid w:val="00052750"/>
    <w:rsid w:val="0007352F"/>
    <w:rsid w:val="000A658C"/>
    <w:rsid w:val="000B3426"/>
    <w:rsid w:val="000B7FE2"/>
    <w:rsid w:val="000C373E"/>
    <w:rsid w:val="000E0B5C"/>
    <w:rsid w:val="0011328D"/>
    <w:rsid w:val="001412E8"/>
    <w:rsid w:val="00146AC3"/>
    <w:rsid w:val="00165E1B"/>
    <w:rsid w:val="00177AFE"/>
    <w:rsid w:val="001A0EF1"/>
    <w:rsid w:val="001B72B0"/>
    <w:rsid w:val="001D53A5"/>
    <w:rsid w:val="001E0249"/>
    <w:rsid w:val="00203033"/>
    <w:rsid w:val="0021145C"/>
    <w:rsid w:val="00212C2F"/>
    <w:rsid w:val="0022249B"/>
    <w:rsid w:val="00237C0B"/>
    <w:rsid w:val="00263BCF"/>
    <w:rsid w:val="002872FA"/>
    <w:rsid w:val="00293E2E"/>
    <w:rsid w:val="002A145A"/>
    <w:rsid w:val="002C0B95"/>
    <w:rsid w:val="0037099C"/>
    <w:rsid w:val="00375B13"/>
    <w:rsid w:val="00376115"/>
    <w:rsid w:val="003C5A36"/>
    <w:rsid w:val="003F17D2"/>
    <w:rsid w:val="004071E7"/>
    <w:rsid w:val="00444F06"/>
    <w:rsid w:val="00473E8F"/>
    <w:rsid w:val="004C5A78"/>
    <w:rsid w:val="004F23A2"/>
    <w:rsid w:val="005608ED"/>
    <w:rsid w:val="00591ECD"/>
    <w:rsid w:val="005B6674"/>
    <w:rsid w:val="005C26E6"/>
    <w:rsid w:val="005E40B4"/>
    <w:rsid w:val="00636255"/>
    <w:rsid w:val="00680978"/>
    <w:rsid w:val="006D44C9"/>
    <w:rsid w:val="006D6E74"/>
    <w:rsid w:val="006F248A"/>
    <w:rsid w:val="006F5803"/>
    <w:rsid w:val="007120E2"/>
    <w:rsid w:val="007139EE"/>
    <w:rsid w:val="00723552"/>
    <w:rsid w:val="00741BE8"/>
    <w:rsid w:val="00777B32"/>
    <w:rsid w:val="00794C80"/>
    <w:rsid w:val="007B41BF"/>
    <w:rsid w:val="007F13EA"/>
    <w:rsid w:val="0080501B"/>
    <w:rsid w:val="0082613B"/>
    <w:rsid w:val="00850C01"/>
    <w:rsid w:val="00893902"/>
    <w:rsid w:val="008B12B3"/>
    <w:rsid w:val="008C7C54"/>
    <w:rsid w:val="008F6E14"/>
    <w:rsid w:val="009449D2"/>
    <w:rsid w:val="00970A42"/>
    <w:rsid w:val="00A13F32"/>
    <w:rsid w:val="00A838BD"/>
    <w:rsid w:val="00B80C93"/>
    <w:rsid w:val="00BF2E91"/>
    <w:rsid w:val="00C41505"/>
    <w:rsid w:val="00C4629E"/>
    <w:rsid w:val="00C5438C"/>
    <w:rsid w:val="00C96B64"/>
    <w:rsid w:val="00CD143B"/>
    <w:rsid w:val="00D11A15"/>
    <w:rsid w:val="00D320CD"/>
    <w:rsid w:val="00D55294"/>
    <w:rsid w:val="00D74FE3"/>
    <w:rsid w:val="00DC6A54"/>
    <w:rsid w:val="00DE7DEE"/>
    <w:rsid w:val="00E01D1E"/>
    <w:rsid w:val="00E302EF"/>
    <w:rsid w:val="00E64ACA"/>
    <w:rsid w:val="00E84FFA"/>
    <w:rsid w:val="00E9495E"/>
    <w:rsid w:val="00EA3D6A"/>
    <w:rsid w:val="00ED3AF2"/>
    <w:rsid w:val="00EE6C5A"/>
    <w:rsid w:val="00F02F27"/>
    <w:rsid w:val="00F22A3B"/>
    <w:rsid w:val="00F4355B"/>
    <w:rsid w:val="00F700B7"/>
    <w:rsid w:val="00F7153F"/>
    <w:rsid w:val="00F937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CCF5D"/>
  <w15:chartTrackingRefBased/>
  <w15:docId w15:val="{3BEDA6A7-08C9-4975-86FD-AC655553C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352F"/>
    <w:pPr>
      <w:widowControl w:val="0"/>
      <w:spacing w:before="120" w:after="120" w:line="259" w:lineRule="auto"/>
      <w:jc w:val="both"/>
    </w:pPr>
    <w:rPr>
      <w:kern w:val="0"/>
      <w:sz w:val="22"/>
      <w:lang w:val="en-GB"/>
    </w:rPr>
  </w:style>
  <w:style w:type="paragraph" w:styleId="1">
    <w:name w:val="heading 1"/>
    <w:basedOn w:val="a"/>
    <w:next w:val="a"/>
    <w:link w:val="10"/>
    <w:uiPriority w:val="9"/>
    <w:qFormat/>
    <w:rsid w:val="000C373E"/>
    <w:pPr>
      <w:keepNext/>
      <w:keepLines/>
      <w:numPr>
        <w:numId w:val="1"/>
      </w:numPr>
      <w:spacing w:before="240" w:after="0" w:line="360" w:lineRule="auto"/>
      <w:ind w:right="29"/>
      <w:outlineLvl w:val="0"/>
    </w:pPr>
    <w:rPr>
      <w:rFonts w:ascii="Times New Roman" w:eastAsiaTheme="majorEastAsia" w:hAnsi="Times New Roman" w:cs="Times New Roman"/>
      <w:b/>
      <w:bCs/>
      <w:sz w:val="24"/>
      <w:szCs w:val="24"/>
      <w:lang w:val="en-US"/>
    </w:rPr>
  </w:style>
  <w:style w:type="paragraph" w:styleId="2">
    <w:name w:val="heading 2"/>
    <w:basedOn w:val="a"/>
    <w:next w:val="a"/>
    <w:link w:val="20"/>
    <w:uiPriority w:val="9"/>
    <w:unhideWhenUsed/>
    <w:qFormat/>
    <w:rsid w:val="000C373E"/>
    <w:pPr>
      <w:keepNext/>
      <w:keepLines/>
      <w:numPr>
        <w:ilvl w:val="1"/>
        <w:numId w:val="1"/>
      </w:numPr>
      <w:snapToGrid w:val="0"/>
      <w:spacing w:before="0" w:after="0" w:line="480" w:lineRule="auto"/>
      <w:ind w:right="28"/>
      <w:outlineLvl w:val="1"/>
    </w:pPr>
    <w:rPr>
      <w:rFonts w:ascii="Times New Roman" w:eastAsiaTheme="majorEastAsia" w:hAnsi="Times New Roman" w:cs="Times New Roman"/>
      <w:b/>
      <w:bCs/>
      <w:i/>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373E"/>
    <w:pPr>
      <w:tabs>
        <w:tab w:val="center" w:pos="4153"/>
        <w:tab w:val="right" w:pos="8306"/>
      </w:tabs>
      <w:snapToGrid w:val="0"/>
      <w:jc w:val="center"/>
    </w:pPr>
    <w:rPr>
      <w:sz w:val="18"/>
      <w:szCs w:val="18"/>
    </w:rPr>
  </w:style>
  <w:style w:type="character" w:customStyle="1" w:styleId="a4">
    <w:name w:val="页眉 字符"/>
    <w:basedOn w:val="a0"/>
    <w:link w:val="a3"/>
    <w:uiPriority w:val="99"/>
    <w:rsid w:val="000C373E"/>
    <w:rPr>
      <w:sz w:val="18"/>
      <w:szCs w:val="18"/>
    </w:rPr>
  </w:style>
  <w:style w:type="paragraph" w:styleId="a5">
    <w:name w:val="footer"/>
    <w:basedOn w:val="a"/>
    <w:link w:val="a6"/>
    <w:uiPriority w:val="99"/>
    <w:unhideWhenUsed/>
    <w:rsid w:val="000C373E"/>
    <w:pPr>
      <w:tabs>
        <w:tab w:val="center" w:pos="4153"/>
        <w:tab w:val="right" w:pos="8306"/>
      </w:tabs>
      <w:snapToGrid w:val="0"/>
      <w:jc w:val="left"/>
    </w:pPr>
    <w:rPr>
      <w:sz w:val="18"/>
      <w:szCs w:val="18"/>
    </w:rPr>
  </w:style>
  <w:style w:type="character" w:customStyle="1" w:styleId="a6">
    <w:name w:val="页脚 字符"/>
    <w:basedOn w:val="a0"/>
    <w:link w:val="a5"/>
    <w:uiPriority w:val="99"/>
    <w:rsid w:val="000C373E"/>
    <w:rPr>
      <w:sz w:val="18"/>
      <w:szCs w:val="18"/>
    </w:rPr>
  </w:style>
  <w:style w:type="character" w:customStyle="1" w:styleId="10">
    <w:name w:val="标题 1 字符"/>
    <w:basedOn w:val="a0"/>
    <w:link w:val="1"/>
    <w:uiPriority w:val="9"/>
    <w:rsid w:val="000C373E"/>
    <w:rPr>
      <w:rFonts w:ascii="Times New Roman" w:eastAsiaTheme="majorEastAsia" w:hAnsi="Times New Roman" w:cs="Times New Roman"/>
      <w:b/>
      <w:bCs/>
      <w:kern w:val="0"/>
      <w:sz w:val="24"/>
      <w:szCs w:val="24"/>
    </w:rPr>
  </w:style>
  <w:style w:type="character" w:customStyle="1" w:styleId="20">
    <w:name w:val="标题 2 字符"/>
    <w:basedOn w:val="a0"/>
    <w:link w:val="2"/>
    <w:uiPriority w:val="9"/>
    <w:rsid w:val="000C373E"/>
    <w:rPr>
      <w:rFonts w:ascii="Times New Roman" w:eastAsiaTheme="majorEastAsia" w:hAnsi="Times New Roman" w:cs="Times New Roman"/>
      <w:b/>
      <w:bCs/>
      <w:i/>
      <w:kern w:val="0"/>
      <w:sz w:val="22"/>
    </w:rPr>
  </w:style>
  <w:style w:type="paragraph" w:styleId="a7">
    <w:name w:val="Title"/>
    <w:basedOn w:val="a"/>
    <w:next w:val="a"/>
    <w:link w:val="a8"/>
    <w:uiPriority w:val="10"/>
    <w:qFormat/>
    <w:rsid w:val="000C373E"/>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0C373E"/>
    <w:rPr>
      <w:rFonts w:asciiTheme="majorHAnsi" w:eastAsiaTheme="majorEastAsia" w:hAnsiTheme="majorHAnsi" w:cstheme="majorBidi"/>
      <w:b/>
      <w:bCs/>
      <w:kern w:val="0"/>
      <w:sz w:val="32"/>
      <w:szCs w:val="32"/>
      <w:lang w:val="en-GB"/>
    </w:rPr>
  </w:style>
  <w:style w:type="character" w:styleId="a9">
    <w:name w:val="line number"/>
    <w:basedOn w:val="a0"/>
    <w:uiPriority w:val="99"/>
    <w:unhideWhenUsed/>
    <w:qFormat/>
    <w:rsid w:val="00A13F32"/>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827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EFC97-7969-4069-8B37-EC4A0E717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Pages>
  <Words>7426</Words>
  <Characters>4233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qing pan</dc:creator>
  <cp:keywords/>
  <dc:description/>
  <cp:lastModifiedBy>zhiqing pan</cp:lastModifiedBy>
  <cp:revision>2</cp:revision>
  <dcterms:created xsi:type="dcterms:W3CDTF">2024-09-29T10:07:00Z</dcterms:created>
  <dcterms:modified xsi:type="dcterms:W3CDTF">2024-09-29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csl.mendeley.com/styles/618912481/5-numeric-2</vt:lpwstr>
  </property>
  <property fmtid="{D5CDD505-2E9C-101B-9397-08002B2CF9AE}" pid="11" name="Mendeley Recent Style Name 4_1">
    <vt:lpwstr>China National Standard GB/T 7714-2015 (numeric, 中文) - Yizhou Li</vt:lpwstr>
  </property>
  <property fmtid="{D5CDD505-2E9C-101B-9397-08002B2CF9AE}" pid="12" name="Mendeley Recent Style Id 5_1">
    <vt:lpwstr>http://csl.mendeley.com/styles/2916881/elsevier-vancouver</vt:lpwstr>
  </property>
  <property fmtid="{D5CDD505-2E9C-101B-9397-08002B2CF9AE}" pid="13" name="Mendeley Recent Style Name 5_1">
    <vt:lpwstr>Elsevier - Vancouver - Xinyan Huang-no-DOI - Xinyan Huang, PhD - Xinyan Hua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csl.mendeley.com/styles/2916881/international-journal-of-wildland-fire</vt:lpwstr>
  </property>
  <property fmtid="{D5CDD505-2E9C-101B-9397-08002B2CF9AE}" pid="17" name="Mendeley Recent Style Name 7_1">
    <vt:lpwstr>International Journal of Wildland Fire - no-doi</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aylor-and-francis-apa</vt:lpwstr>
  </property>
  <property fmtid="{D5CDD505-2E9C-101B-9397-08002B2CF9AE}" pid="21" name="Mendeley Recent Style Name 9_1">
    <vt:lpwstr>Taylor &amp; Francis - APA</vt:lpwstr>
  </property>
  <property fmtid="{D5CDD505-2E9C-101B-9397-08002B2CF9AE}" pid="22" name="Mendeley Document_1">
    <vt:lpwstr>True</vt:lpwstr>
  </property>
  <property fmtid="{D5CDD505-2E9C-101B-9397-08002B2CF9AE}" pid="23" name="Mendeley Unique User Id_1">
    <vt:lpwstr>3f9c8d7c-97f7-3646-a8b9-52325a8ad18f</vt:lpwstr>
  </property>
  <property fmtid="{D5CDD505-2E9C-101B-9397-08002B2CF9AE}" pid="24" name="Mendeley Citation Style_1">
    <vt:lpwstr>http://csl.mendeley.com/styles/2916881/international-journal-of-wildland-fire</vt:lpwstr>
  </property>
</Properties>
</file>